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F1C306" w14:textId="679451AB" w:rsidR="00664430" w:rsidRDefault="00664430" w:rsidP="00664430">
      <w:pPr>
        <w:ind w:left="-180"/>
        <w:jc w:val="right"/>
      </w:pPr>
      <w:r w:rsidRPr="00AF16E5">
        <w:rPr>
          <w:noProof/>
        </w:rPr>
        <w:drawing>
          <wp:anchor distT="0" distB="0" distL="114300" distR="114300" simplePos="0" relativeHeight="251660288" behindDoc="1" locked="0" layoutInCell="1" allowOverlap="1" wp14:anchorId="052BA111" wp14:editId="7DFD61BB">
            <wp:simplePos x="0" y="0"/>
            <wp:positionH relativeFrom="column">
              <wp:posOffset>4603292</wp:posOffset>
            </wp:positionH>
            <wp:positionV relativeFrom="paragraph">
              <wp:posOffset>-533873</wp:posOffset>
            </wp:positionV>
            <wp:extent cx="1762125" cy="1017270"/>
            <wp:effectExtent l="0" t="0" r="9525" b="0"/>
            <wp:wrapNone/>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W local logo.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62125" cy="1017270"/>
                    </a:xfrm>
                    <a:prstGeom prst="rect">
                      <a:avLst/>
                    </a:prstGeom>
                  </pic:spPr>
                </pic:pic>
              </a:graphicData>
            </a:graphic>
          </wp:anchor>
        </w:drawing>
      </w:r>
    </w:p>
    <w:p w14:paraId="69E95822" w14:textId="0818727D" w:rsidR="00002D44" w:rsidRPr="00C031FB" w:rsidRDefault="00664430" w:rsidP="00E50C1E">
      <w:pPr>
        <w:rPr>
          <w:rFonts w:ascii="Times New Roman" w:hAnsi="Times New Roman" w:cs="Times New Roman"/>
          <w:b/>
          <w:bCs/>
        </w:rPr>
      </w:pPr>
      <w:r>
        <w:rPr>
          <w:noProof/>
        </w:rPr>
        <mc:AlternateContent>
          <mc:Choice Requires="wps">
            <w:drawing>
              <wp:anchor distT="0" distB="0" distL="114300" distR="114300" simplePos="0" relativeHeight="251659264" behindDoc="1" locked="0" layoutInCell="1" allowOverlap="1" wp14:anchorId="2EF3C479" wp14:editId="1A66768E">
                <wp:simplePos x="0" y="0"/>
                <wp:positionH relativeFrom="column">
                  <wp:posOffset>-744280</wp:posOffset>
                </wp:positionH>
                <wp:positionV relativeFrom="page">
                  <wp:posOffset>32134</wp:posOffset>
                </wp:positionV>
                <wp:extent cx="1219200" cy="10477500"/>
                <wp:effectExtent l="0" t="0" r="0" b="0"/>
                <wp:wrapSquare wrapText="bothSides"/>
                <wp:docPr id="203" name="Rectangle 203"/>
                <wp:cNvGraphicFramePr/>
                <a:graphic xmlns:a="http://schemas.openxmlformats.org/drawingml/2006/main">
                  <a:graphicData uri="http://schemas.microsoft.com/office/word/2010/wordprocessingShape">
                    <wps:wsp>
                      <wps:cNvSpPr/>
                      <wps:spPr>
                        <a:xfrm>
                          <a:off x="0" y="0"/>
                          <a:ext cx="1219200" cy="10477500"/>
                        </a:xfrm>
                        <a:prstGeom prst="rect">
                          <a:avLst/>
                        </a:prstGeom>
                        <a:solidFill>
                          <a:srgbClr val="4472C4"/>
                        </a:solidFill>
                        <a:ln w="12700" cap="flat" cmpd="sng" algn="ctr">
                          <a:noFill/>
                          <a:prstDash val="solid"/>
                          <a:miter lim="800000"/>
                        </a:ln>
                        <a:effectLst/>
                      </wps:spPr>
                      <wps:txbx>
                        <w:txbxContent>
                          <w:p w14:paraId="3DCD173E" w14:textId="77777777" w:rsidR="00664430" w:rsidRPr="00C10628" w:rsidRDefault="00664430" w:rsidP="00664430">
                            <w:pPr>
                              <w:rPr>
                                <w:b/>
                                <w:bCs/>
                                <w:color w:val="FFFFFF" w:themeColor="background1"/>
                                <w:sz w:val="16"/>
                                <w:szCs w:val="16"/>
                              </w:rPr>
                            </w:pPr>
                            <w:r w:rsidRPr="00C10628">
                              <w:rPr>
                                <w:b/>
                                <w:bCs/>
                                <w:color w:val="FFFFFF" w:themeColor="background1"/>
                                <w:sz w:val="16"/>
                                <w:szCs w:val="16"/>
                              </w:rPr>
                              <w:t>Board of Trustees</w:t>
                            </w:r>
                          </w:p>
                          <w:p w14:paraId="00016E0F" w14:textId="77777777" w:rsidR="00664430" w:rsidRPr="00C10628" w:rsidRDefault="00664430" w:rsidP="00664430">
                            <w:pPr>
                              <w:rPr>
                                <w:color w:val="FFFFFF" w:themeColor="background1"/>
                                <w:sz w:val="16"/>
                                <w:szCs w:val="16"/>
                              </w:rPr>
                            </w:pPr>
                            <w:r w:rsidRPr="00C10628">
                              <w:rPr>
                                <w:color w:val="FFFFFF" w:themeColor="background1"/>
                                <w:sz w:val="16"/>
                                <w:szCs w:val="16"/>
                              </w:rPr>
                              <w:t>Officers</w:t>
                            </w:r>
                          </w:p>
                          <w:p w14:paraId="51E7E255" w14:textId="77777777" w:rsidR="00664430" w:rsidRPr="00C10628" w:rsidRDefault="00664430" w:rsidP="00664430">
                            <w:pPr>
                              <w:rPr>
                                <w:color w:val="FFFFFF" w:themeColor="background1"/>
                                <w:sz w:val="16"/>
                                <w:szCs w:val="16"/>
                              </w:rPr>
                            </w:pPr>
                            <w:r w:rsidRPr="00C10628">
                              <w:rPr>
                                <w:color w:val="FFFFFF" w:themeColor="background1"/>
                                <w:sz w:val="16"/>
                                <w:szCs w:val="16"/>
                              </w:rPr>
                              <w:t xml:space="preserve">Kim Jones, Chairman, </w:t>
                            </w:r>
                          </w:p>
                          <w:p w14:paraId="47E2A927" w14:textId="77777777" w:rsidR="00664430" w:rsidRPr="00C10628" w:rsidRDefault="00664430" w:rsidP="00664430">
                            <w:pPr>
                              <w:rPr>
                                <w:color w:val="FFFFFF" w:themeColor="background1"/>
                                <w:sz w:val="16"/>
                                <w:szCs w:val="16"/>
                              </w:rPr>
                            </w:pPr>
                            <w:r w:rsidRPr="00C10628">
                              <w:rPr>
                                <w:color w:val="FFFFFF" w:themeColor="background1"/>
                                <w:sz w:val="16"/>
                                <w:szCs w:val="16"/>
                              </w:rPr>
                              <w:t xml:space="preserve">James Hill, Vice Chairman </w:t>
                            </w:r>
                          </w:p>
                          <w:p w14:paraId="5D800F70" w14:textId="77777777" w:rsidR="00664430" w:rsidRPr="00C10628" w:rsidRDefault="00664430" w:rsidP="00664430">
                            <w:pPr>
                              <w:rPr>
                                <w:color w:val="FFFFFF" w:themeColor="background1"/>
                                <w:sz w:val="16"/>
                                <w:szCs w:val="16"/>
                              </w:rPr>
                            </w:pPr>
                            <w:r w:rsidRPr="00C10628">
                              <w:rPr>
                                <w:color w:val="FFFFFF" w:themeColor="background1"/>
                                <w:sz w:val="16"/>
                                <w:szCs w:val="16"/>
                              </w:rPr>
                              <w:t>Linda Madison, Treasurer</w:t>
                            </w:r>
                          </w:p>
                          <w:p w14:paraId="14DD2677" w14:textId="77777777" w:rsidR="00664430" w:rsidRPr="00C10628" w:rsidRDefault="00664430" w:rsidP="00664430">
                            <w:pPr>
                              <w:rPr>
                                <w:color w:val="FFFFFF" w:themeColor="background1"/>
                                <w:sz w:val="16"/>
                                <w:szCs w:val="16"/>
                              </w:rPr>
                            </w:pPr>
                            <w:r w:rsidRPr="00C10628">
                              <w:rPr>
                                <w:color w:val="FFFFFF" w:themeColor="background1"/>
                                <w:sz w:val="16"/>
                                <w:szCs w:val="16"/>
                              </w:rPr>
                              <w:t>Tabitha Muse, Secretary</w:t>
                            </w:r>
                          </w:p>
                          <w:p w14:paraId="0319507E" w14:textId="77777777" w:rsidR="00664430" w:rsidRDefault="00664430" w:rsidP="00664430">
                            <w:pPr>
                              <w:rPr>
                                <w:b/>
                                <w:bCs/>
                                <w:color w:val="FFFFFF" w:themeColor="background1"/>
                                <w:sz w:val="16"/>
                                <w:szCs w:val="16"/>
                              </w:rPr>
                            </w:pPr>
                          </w:p>
                          <w:p w14:paraId="7D319A28" w14:textId="77777777" w:rsidR="00664430" w:rsidRPr="00C10628" w:rsidRDefault="00664430" w:rsidP="00664430">
                            <w:pPr>
                              <w:rPr>
                                <w:b/>
                                <w:bCs/>
                                <w:color w:val="FFFFFF" w:themeColor="background1"/>
                                <w:sz w:val="16"/>
                                <w:szCs w:val="16"/>
                              </w:rPr>
                            </w:pPr>
                            <w:r w:rsidRPr="00C10628">
                              <w:rPr>
                                <w:b/>
                                <w:bCs/>
                                <w:color w:val="FFFFFF" w:themeColor="background1"/>
                                <w:sz w:val="16"/>
                                <w:szCs w:val="16"/>
                              </w:rPr>
                              <w:t>Committee Chairs</w:t>
                            </w:r>
                          </w:p>
                          <w:p w14:paraId="72F3ED10" w14:textId="77777777" w:rsidR="00664430" w:rsidRPr="00C10628" w:rsidRDefault="00664430" w:rsidP="00664430">
                            <w:pPr>
                              <w:rPr>
                                <w:color w:val="FFFFFF" w:themeColor="background1"/>
                                <w:sz w:val="16"/>
                                <w:szCs w:val="16"/>
                              </w:rPr>
                            </w:pPr>
                            <w:r w:rsidRPr="00C10628">
                              <w:rPr>
                                <w:color w:val="FFFFFF" w:themeColor="background1"/>
                                <w:sz w:val="16"/>
                                <w:szCs w:val="16"/>
                              </w:rPr>
                              <w:t>Finance: Linda Madison</w:t>
                            </w:r>
                          </w:p>
                          <w:p w14:paraId="12DA6B63" w14:textId="77777777" w:rsidR="00664430" w:rsidRPr="00C10628" w:rsidRDefault="00664430" w:rsidP="00664430">
                            <w:pPr>
                              <w:rPr>
                                <w:color w:val="FFFFFF" w:themeColor="background1"/>
                                <w:sz w:val="16"/>
                                <w:szCs w:val="16"/>
                              </w:rPr>
                            </w:pPr>
                            <w:r w:rsidRPr="00C10628">
                              <w:rPr>
                                <w:color w:val="FFFFFF" w:themeColor="background1"/>
                                <w:sz w:val="16"/>
                                <w:szCs w:val="16"/>
                              </w:rPr>
                              <w:t>Governance: Bridget Rourke</w:t>
                            </w:r>
                          </w:p>
                          <w:p w14:paraId="60567015" w14:textId="77777777" w:rsidR="00664430" w:rsidRPr="00C10628" w:rsidRDefault="00664430" w:rsidP="00664430">
                            <w:pPr>
                              <w:rPr>
                                <w:color w:val="FFFFFF" w:themeColor="background1"/>
                                <w:sz w:val="16"/>
                                <w:szCs w:val="16"/>
                              </w:rPr>
                            </w:pPr>
                            <w:r w:rsidRPr="00C10628">
                              <w:rPr>
                                <w:color w:val="FFFFFF" w:themeColor="background1"/>
                                <w:sz w:val="16"/>
                                <w:szCs w:val="16"/>
                              </w:rPr>
                              <w:t>Community Grants: Linda Madison</w:t>
                            </w:r>
                          </w:p>
                          <w:p w14:paraId="6F16BB87" w14:textId="77777777" w:rsidR="00664430" w:rsidRPr="00C10628" w:rsidRDefault="00664430" w:rsidP="00664430">
                            <w:pPr>
                              <w:rPr>
                                <w:color w:val="FFFFFF" w:themeColor="background1"/>
                                <w:sz w:val="16"/>
                                <w:szCs w:val="16"/>
                              </w:rPr>
                            </w:pPr>
                            <w:r w:rsidRPr="00C10628">
                              <w:rPr>
                                <w:color w:val="FFFFFF" w:themeColor="background1"/>
                                <w:sz w:val="16"/>
                                <w:szCs w:val="16"/>
                              </w:rPr>
                              <w:t>Marketing:  Misty Tuttle</w:t>
                            </w:r>
                          </w:p>
                          <w:p w14:paraId="56252B71" w14:textId="77777777" w:rsidR="00664430" w:rsidRPr="00C10628" w:rsidRDefault="00664430" w:rsidP="00664430">
                            <w:pPr>
                              <w:rPr>
                                <w:color w:val="FFFFFF" w:themeColor="background1"/>
                                <w:sz w:val="16"/>
                                <w:szCs w:val="16"/>
                              </w:rPr>
                            </w:pPr>
                            <w:r w:rsidRPr="00C10628">
                              <w:rPr>
                                <w:color w:val="FFFFFF" w:themeColor="background1"/>
                                <w:sz w:val="16"/>
                                <w:szCs w:val="16"/>
                              </w:rPr>
                              <w:t>Strategic:  Kim Jones</w:t>
                            </w:r>
                          </w:p>
                          <w:p w14:paraId="6B008290" w14:textId="77777777" w:rsidR="00664430" w:rsidRDefault="00664430" w:rsidP="00664430">
                            <w:pPr>
                              <w:rPr>
                                <w:b/>
                                <w:bCs/>
                                <w:color w:val="FFFFFF" w:themeColor="background1"/>
                                <w:sz w:val="16"/>
                                <w:szCs w:val="16"/>
                              </w:rPr>
                            </w:pPr>
                          </w:p>
                          <w:p w14:paraId="0D9DB977" w14:textId="77777777" w:rsidR="00664430" w:rsidRPr="00C10628" w:rsidRDefault="00664430" w:rsidP="00664430">
                            <w:pPr>
                              <w:rPr>
                                <w:b/>
                                <w:bCs/>
                                <w:color w:val="FFFFFF" w:themeColor="background1"/>
                                <w:sz w:val="16"/>
                                <w:szCs w:val="16"/>
                              </w:rPr>
                            </w:pPr>
                            <w:r w:rsidRPr="00C10628">
                              <w:rPr>
                                <w:b/>
                                <w:bCs/>
                                <w:color w:val="FFFFFF" w:themeColor="background1"/>
                                <w:sz w:val="16"/>
                                <w:szCs w:val="16"/>
                              </w:rPr>
                              <w:t>Trustees</w:t>
                            </w:r>
                          </w:p>
                          <w:p w14:paraId="76E0B41D" w14:textId="77777777" w:rsidR="00664430" w:rsidRPr="00C10628" w:rsidRDefault="00664430" w:rsidP="00664430">
                            <w:pPr>
                              <w:rPr>
                                <w:color w:val="FFFFFF" w:themeColor="background1"/>
                                <w:sz w:val="16"/>
                                <w:szCs w:val="16"/>
                              </w:rPr>
                            </w:pPr>
                            <w:r w:rsidRPr="00C10628">
                              <w:rPr>
                                <w:color w:val="FFFFFF" w:themeColor="background1"/>
                                <w:sz w:val="16"/>
                                <w:szCs w:val="16"/>
                              </w:rPr>
                              <w:t>Nancy Ames</w:t>
                            </w:r>
                          </w:p>
                          <w:p w14:paraId="256AAAFB" w14:textId="77777777" w:rsidR="00664430" w:rsidRPr="00C10628" w:rsidRDefault="00664430" w:rsidP="00664430">
                            <w:pPr>
                              <w:rPr>
                                <w:color w:val="FFFFFF" w:themeColor="background1"/>
                                <w:sz w:val="16"/>
                                <w:szCs w:val="16"/>
                              </w:rPr>
                            </w:pPr>
                            <w:r w:rsidRPr="00C10628">
                              <w:rPr>
                                <w:color w:val="FFFFFF" w:themeColor="background1"/>
                                <w:sz w:val="16"/>
                                <w:szCs w:val="16"/>
                              </w:rPr>
                              <w:t>Joyce Atwood</w:t>
                            </w:r>
                          </w:p>
                          <w:p w14:paraId="082E2F23" w14:textId="77777777" w:rsidR="00664430" w:rsidRDefault="00664430" w:rsidP="00664430">
                            <w:pPr>
                              <w:rPr>
                                <w:color w:val="FFFFFF" w:themeColor="background1"/>
                                <w:sz w:val="16"/>
                                <w:szCs w:val="16"/>
                              </w:rPr>
                            </w:pPr>
                            <w:r w:rsidRPr="00C10628">
                              <w:rPr>
                                <w:color w:val="FFFFFF" w:themeColor="background1"/>
                                <w:sz w:val="16"/>
                                <w:szCs w:val="16"/>
                              </w:rPr>
                              <w:t>Mark Bridenbaugh</w:t>
                            </w:r>
                          </w:p>
                          <w:p w14:paraId="6ED2FDEC" w14:textId="77777777" w:rsidR="00664430" w:rsidRPr="00C10628" w:rsidRDefault="00664430" w:rsidP="00664430">
                            <w:pPr>
                              <w:rPr>
                                <w:color w:val="FFFFFF" w:themeColor="background1"/>
                                <w:sz w:val="16"/>
                                <w:szCs w:val="16"/>
                              </w:rPr>
                            </w:pPr>
                            <w:r>
                              <w:rPr>
                                <w:color w:val="FFFFFF" w:themeColor="background1"/>
                                <w:sz w:val="16"/>
                                <w:szCs w:val="16"/>
                              </w:rPr>
                              <w:t>Cathy Thatcher Bowen</w:t>
                            </w:r>
                          </w:p>
                          <w:p w14:paraId="2F642705" w14:textId="77777777" w:rsidR="00664430" w:rsidRDefault="00664430" w:rsidP="00664430">
                            <w:pPr>
                              <w:rPr>
                                <w:color w:val="FFFFFF" w:themeColor="background1"/>
                                <w:sz w:val="16"/>
                                <w:szCs w:val="16"/>
                              </w:rPr>
                            </w:pPr>
                            <w:r w:rsidRPr="00C10628">
                              <w:rPr>
                                <w:color w:val="FFFFFF" w:themeColor="background1"/>
                                <w:sz w:val="16"/>
                                <w:szCs w:val="16"/>
                              </w:rPr>
                              <w:t>Todd Burkitt</w:t>
                            </w:r>
                          </w:p>
                          <w:p w14:paraId="3039AE07" w14:textId="77777777" w:rsidR="00664430" w:rsidRDefault="00664430" w:rsidP="00664430">
                            <w:pPr>
                              <w:rPr>
                                <w:color w:val="FFFFFF" w:themeColor="background1"/>
                                <w:sz w:val="16"/>
                                <w:szCs w:val="16"/>
                              </w:rPr>
                            </w:pPr>
                            <w:r>
                              <w:rPr>
                                <w:color w:val="FFFFFF" w:themeColor="background1"/>
                                <w:sz w:val="16"/>
                                <w:szCs w:val="16"/>
                              </w:rPr>
                              <w:t>Rev. Eric Carson</w:t>
                            </w:r>
                          </w:p>
                          <w:p w14:paraId="2FD619C3" w14:textId="77777777" w:rsidR="00664430" w:rsidRPr="00C10628" w:rsidRDefault="00664430" w:rsidP="00664430">
                            <w:pPr>
                              <w:rPr>
                                <w:color w:val="FFFFFF" w:themeColor="background1"/>
                                <w:sz w:val="16"/>
                                <w:szCs w:val="16"/>
                              </w:rPr>
                            </w:pPr>
                            <w:r>
                              <w:rPr>
                                <w:color w:val="FFFFFF" w:themeColor="background1"/>
                                <w:sz w:val="16"/>
                                <w:szCs w:val="16"/>
                              </w:rPr>
                              <w:t xml:space="preserve">Adrienne L. D’Souza </w:t>
                            </w:r>
                          </w:p>
                          <w:p w14:paraId="43A711CD" w14:textId="77777777" w:rsidR="00664430" w:rsidRDefault="00664430" w:rsidP="00664430">
                            <w:pPr>
                              <w:rPr>
                                <w:color w:val="FFFFFF" w:themeColor="background1"/>
                                <w:sz w:val="16"/>
                                <w:szCs w:val="16"/>
                              </w:rPr>
                            </w:pPr>
                            <w:r w:rsidRPr="00C10628">
                              <w:rPr>
                                <w:color w:val="FFFFFF" w:themeColor="background1"/>
                                <w:sz w:val="16"/>
                                <w:szCs w:val="16"/>
                              </w:rPr>
                              <w:t>*Luke Feeney</w:t>
                            </w:r>
                          </w:p>
                          <w:p w14:paraId="7B62B5A5" w14:textId="77777777" w:rsidR="00664430" w:rsidRDefault="00664430" w:rsidP="00664430">
                            <w:pPr>
                              <w:rPr>
                                <w:color w:val="FFFFFF" w:themeColor="background1"/>
                                <w:sz w:val="16"/>
                                <w:szCs w:val="16"/>
                              </w:rPr>
                            </w:pPr>
                            <w:r w:rsidRPr="00C10628">
                              <w:rPr>
                                <w:color w:val="FFFFFF" w:themeColor="background1"/>
                                <w:sz w:val="16"/>
                                <w:szCs w:val="16"/>
                              </w:rPr>
                              <w:t>*Honorary</w:t>
                            </w:r>
                          </w:p>
                          <w:p w14:paraId="14DF626C" w14:textId="77777777" w:rsidR="00664430" w:rsidRDefault="00664430" w:rsidP="00664430">
                            <w:pPr>
                              <w:rPr>
                                <w:color w:val="FFFFFF" w:themeColor="background1"/>
                                <w:sz w:val="16"/>
                                <w:szCs w:val="16"/>
                              </w:rPr>
                            </w:pPr>
                            <w:r>
                              <w:rPr>
                                <w:color w:val="FFFFFF" w:themeColor="background1"/>
                                <w:sz w:val="16"/>
                                <w:szCs w:val="16"/>
                              </w:rPr>
                              <w:t xml:space="preserve">Kay Hall </w:t>
                            </w:r>
                          </w:p>
                          <w:p w14:paraId="2A0FEDE1" w14:textId="5AC12893" w:rsidR="00664430" w:rsidRDefault="00664430" w:rsidP="00664430">
                            <w:pPr>
                              <w:rPr>
                                <w:color w:val="FFFFFF" w:themeColor="background1"/>
                                <w:sz w:val="16"/>
                                <w:szCs w:val="16"/>
                              </w:rPr>
                            </w:pPr>
                            <w:r>
                              <w:rPr>
                                <w:color w:val="FFFFFF" w:themeColor="background1"/>
                                <w:sz w:val="16"/>
                                <w:szCs w:val="16"/>
                              </w:rPr>
                              <w:t>Patrice Allen-Hussey</w:t>
                            </w:r>
                          </w:p>
                          <w:p w14:paraId="4025924D" w14:textId="77777777" w:rsidR="00664430" w:rsidRDefault="00664430" w:rsidP="00664430">
                            <w:pPr>
                              <w:rPr>
                                <w:color w:val="FFFFFF" w:themeColor="background1"/>
                                <w:sz w:val="16"/>
                                <w:szCs w:val="16"/>
                              </w:rPr>
                            </w:pPr>
                            <w:r>
                              <w:rPr>
                                <w:color w:val="FFFFFF" w:themeColor="background1"/>
                                <w:sz w:val="16"/>
                                <w:szCs w:val="16"/>
                              </w:rPr>
                              <w:t>Deneen Garner</w:t>
                            </w:r>
                          </w:p>
                          <w:p w14:paraId="7C6A6B56" w14:textId="77777777" w:rsidR="00664430" w:rsidRDefault="00664430" w:rsidP="00664430">
                            <w:pPr>
                              <w:rPr>
                                <w:color w:val="FFFFFF" w:themeColor="background1"/>
                                <w:sz w:val="16"/>
                                <w:szCs w:val="16"/>
                              </w:rPr>
                            </w:pPr>
                            <w:r>
                              <w:rPr>
                                <w:color w:val="FFFFFF" w:themeColor="background1"/>
                                <w:sz w:val="16"/>
                                <w:szCs w:val="16"/>
                              </w:rPr>
                              <w:t>Alicia Gray</w:t>
                            </w:r>
                          </w:p>
                          <w:p w14:paraId="19A4BA81" w14:textId="77777777" w:rsidR="00664430" w:rsidRDefault="00664430" w:rsidP="00664430">
                            <w:pPr>
                              <w:rPr>
                                <w:color w:val="FFFFFF" w:themeColor="background1"/>
                                <w:sz w:val="16"/>
                                <w:szCs w:val="16"/>
                              </w:rPr>
                            </w:pPr>
                            <w:r>
                              <w:rPr>
                                <w:color w:val="FFFFFF" w:themeColor="background1"/>
                                <w:sz w:val="16"/>
                                <w:szCs w:val="16"/>
                              </w:rPr>
                              <w:t>Rev. Troy Gray</w:t>
                            </w:r>
                          </w:p>
                          <w:p w14:paraId="5F93AEDE" w14:textId="77777777" w:rsidR="00664430" w:rsidRPr="00C10628" w:rsidRDefault="00664430" w:rsidP="00664430">
                            <w:pPr>
                              <w:rPr>
                                <w:color w:val="FFFFFF" w:themeColor="background1"/>
                                <w:sz w:val="16"/>
                                <w:szCs w:val="16"/>
                              </w:rPr>
                            </w:pPr>
                            <w:r w:rsidRPr="00C10628">
                              <w:rPr>
                                <w:color w:val="FFFFFF" w:themeColor="background1"/>
                                <w:sz w:val="16"/>
                                <w:szCs w:val="16"/>
                              </w:rPr>
                              <w:t>Dywayne Nicely</w:t>
                            </w:r>
                          </w:p>
                          <w:p w14:paraId="3AF14C3A" w14:textId="74B76846" w:rsidR="00664430" w:rsidRPr="00C10628" w:rsidRDefault="00664430" w:rsidP="00664430">
                            <w:pPr>
                              <w:rPr>
                                <w:color w:val="FFFFFF" w:themeColor="background1"/>
                                <w:sz w:val="16"/>
                                <w:szCs w:val="16"/>
                              </w:rPr>
                            </w:pPr>
                            <w:r w:rsidRPr="00C10628">
                              <w:rPr>
                                <w:color w:val="FFFFFF" w:themeColor="background1"/>
                                <w:sz w:val="16"/>
                                <w:szCs w:val="16"/>
                              </w:rPr>
                              <w:t>Debbie Nunziato</w:t>
                            </w:r>
                          </w:p>
                          <w:p w14:paraId="56060EDB" w14:textId="77777777" w:rsidR="00664430" w:rsidRDefault="00664430" w:rsidP="00664430">
                            <w:pPr>
                              <w:rPr>
                                <w:color w:val="FFFFFF" w:themeColor="background1"/>
                                <w:sz w:val="16"/>
                                <w:szCs w:val="16"/>
                              </w:rPr>
                            </w:pPr>
                            <w:r w:rsidRPr="00C10628">
                              <w:rPr>
                                <w:color w:val="FFFFFF" w:themeColor="background1"/>
                                <w:sz w:val="16"/>
                                <w:szCs w:val="16"/>
                              </w:rPr>
                              <w:t>Kristal Spetnagel</w:t>
                            </w:r>
                          </w:p>
                          <w:p w14:paraId="4174D3D5" w14:textId="77777777" w:rsidR="00664430" w:rsidRPr="00C10628" w:rsidRDefault="00664430" w:rsidP="00664430">
                            <w:pPr>
                              <w:rPr>
                                <w:color w:val="FFFFFF" w:themeColor="background1"/>
                                <w:sz w:val="16"/>
                                <w:szCs w:val="16"/>
                              </w:rPr>
                            </w:pPr>
                            <w:r>
                              <w:rPr>
                                <w:color w:val="FFFFFF" w:themeColor="background1"/>
                                <w:sz w:val="16"/>
                                <w:szCs w:val="16"/>
                              </w:rPr>
                              <w:t>Krystle Thompson</w:t>
                            </w:r>
                          </w:p>
                          <w:p w14:paraId="39EF57EA" w14:textId="77777777" w:rsidR="00664430" w:rsidRDefault="00664430" w:rsidP="00664430"/>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F3C479" id="Rectangle 203" o:spid="_x0000_s1026" style="position:absolute;margin-left:-58.6pt;margin-top:2.55pt;width:96pt;height:8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" fillcolor="#4472c4" stroked="f" strokeweight="1pt">
                <v:textbox inset=",14.4pt,8.64pt,18pt">
                  <w:txbxContent>
                    <w:p w14:paraId="3DCD173E" w14:textId="77777777" w:rsidR="00664430" w:rsidRPr="00C10628" w:rsidRDefault="00664430" w:rsidP="00664430">
                      <w:pPr>
                        <w:rPr>
                          <w:b/>
                          <w:bCs/>
                          <w:color w:val="FFFFFF" w:themeColor="background1"/>
                          <w:sz w:val="16"/>
                          <w:szCs w:val="16"/>
                        </w:rPr>
                      </w:pPr>
                      <w:r w:rsidRPr="00C10628">
                        <w:rPr>
                          <w:b/>
                          <w:bCs/>
                          <w:color w:val="FFFFFF" w:themeColor="background1"/>
                          <w:sz w:val="16"/>
                          <w:szCs w:val="16"/>
                        </w:rPr>
                        <w:t>Board of Trustees</w:t>
                      </w:r>
                    </w:p>
                    <w:p w14:paraId="00016E0F" w14:textId="77777777" w:rsidR="00664430" w:rsidRPr="00C10628" w:rsidRDefault="00664430" w:rsidP="00664430">
                      <w:pPr>
                        <w:rPr>
                          <w:color w:val="FFFFFF" w:themeColor="background1"/>
                          <w:sz w:val="16"/>
                          <w:szCs w:val="16"/>
                        </w:rPr>
                      </w:pPr>
                      <w:r w:rsidRPr="00C10628">
                        <w:rPr>
                          <w:color w:val="FFFFFF" w:themeColor="background1"/>
                          <w:sz w:val="16"/>
                          <w:szCs w:val="16"/>
                        </w:rPr>
                        <w:t>Officers</w:t>
                      </w:r>
                    </w:p>
                    <w:p w14:paraId="51E7E255" w14:textId="77777777" w:rsidR="00664430" w:rsidRPr="00C10628" w:rsidRDefault="00664430" w:rsidP="00664430">
                      <w:pPr>
                        <w:rPr>
                          <w:color w:val="FFFFFF" w:themeColor="background1"/>
                          <w:sz w:val="16"/>
                          <w:szCs w:val="16"/>
                        </w:rPr>
                      </w:pPr>
                      <w:r w:rsidRPr="00C10628">
                        <w:rPr>
                          <w:color w:val="FFFFFF" w:themeColor="background1"/>
                          <w:sz w:val="16"/>
                          <w:szCs w:val="16"/>
                        </w:rPr>
                        <w:t xml:space="preserve">Kim Jones, Chairman, </w:t>
                      </w:r>
                    </w:p>
                    <w:p w14:paraId="47E2A927" w14:textId="77777777" w:rsidR="00664430" w:rsidRPr="00C10628" w:rsidRDefault="00664430" w:rsidP="00664430">
                      <w:pPr>
                        <w:rPr>
                          <w:color w:val="FFFFFF" w:themeColor="background1"/>
                          <w:sz w:val="16"/>
                          <w:szCs w:val="16"/>
                        </w:rPr>
                      </w:pPr>
                      <w:r w:rsidRPr="00C10628">
                        <w:rPr>
                          <w:color w:val="FFFFFF" w:themeColor="background1"/>
                          <w:sz w:val="16"/>
                          <w:szCs w:val="16"/>
                        </w:rPr>
                        <w:t xml:space="preserve">James Hill, Vice Chairman </w:t>
                      </w:r>
                    </w:p>
                    <w:p w14:paraId="5D800F70" w14:textId="77777777" w:rsidR="00664430" w:rsidRPr="00C10628" w:rsidRDefault="00664430" w:rsidP="00664430">
                      <w:pPr>
                        <w:rPr>
                          <w:color w:val="FFFFFF" w:themeColor="background1"/>
                          <w:sz w:val="16"/>
                          <w:szCs w:val="16"/>
                        </w:rPr>
                      </w:pPr>
                      <w:r w:rsidRPr="00C10628">
                        <w:rPr>
                          <w:color w:val="FFFFFF" w:themeColor="background1"/>
                          <w:sz w:val="16"/>
                          <w:szCs w:val="16"/>
                        </w:rPr>
                        <w:t>Linda Madison, Treasurer</w:t>
                      </w:r>
                    </w:p>
                    <w:p w14:paraId="14DD2677" w14:textId="77777777" w:rsidR="00664430" w:rsidRPr="00C10628" w:rsidRDefault="00664430" w:rsidP="00664430">
                      <w:pPr>
                        <w:rPr>
                          <w:color w:val="FFFFFF" w:themeColor="background1"/>
                          <w:sz w:val="16"/>
                          <w:szCs w:val="16"/>
                        </w:rPr>
                      </w:pPr>
                      <w:r w:rsidRPr="00C10628">
                        <w:rPr>
                          <w:color w:val="FFFFFF" w:themeColor="background1"/>
                          <w:sz w:val="16"/>
                          <w:szCs w:val="16"/>
                        </w:rPr>
                        <w:t>Tabitha Muse, Secretary</w:t>
                      </w:r>
                    </w:p>
                    <w:p w14:paraId="0319507E" w14:textId="77777777" w:rsidR="00664430" w:rsidRDefault="00664430" w:rsidP="00664430">
                      <w:pPr>
                        <w:rPr>
                          <w:b/>
                          <w:bCs/>
                          <w:color w:val="FFFFFF" w:themeColor="background1"/>
                          <w:sz w:val="16"/>
                          <w:szCs w:val="16"/>
                        </w:rPr>
                      </w:pPr>
                    </w:p>
                    <w:p w14:paraId="7D319A28" w14:textId="77777777" w:rsidR="00664430" w:rsidRPr="00C10628" w:rsidRDefault="00664430" w:rsidP="00664430">
                      <w:pPr>
                        <w:rPr>
                          <w:b/>
                          <w:bCs/>
                          <w:color w:val="FFFFFF" w:themeColor="background1"/>
                          <w:sz w:val="16"/>
                          <w:szCs w:val="16"/>
                        </w:rPr>
                      </w:pPr>
                      <w:r w:rsidRPr="00C10628">
                        <w:rPr>
                          <w:b/>
                          <w:bCs/>
                          <w:color w:val="FFFFFF" w:themeColor="background1"/>
                          <w:sz w:val="16"/>
                          <w:szCs w:val="16"/>
                        </w:rPr>
                        <w:t>Committee Chairs</w:t>
                      </w:r>
                    </w:p>
                    <w:p w14:paraId="72F3ED10" w14:textId="77777777" w:rsidR="00664430" w:rsidRPr="00C10628" w:rsidRDefault="00664430" w:rsidP="00664430">
                      <w:pPr>
                        <w:rPr>
                          <w:color w:val="FFFFFF" w:themeColor="background1"/>
                          <w:sz w:val="16"/>
                          <w:szCs w:val="16"/>
                        </w:rPr>
                      </w:pPr>
                      <w:r w:rsidRPr="00C10628">
                        <w:rPr>
                          <w:color w:val="FFFFFF" w:themeColor="background1"/>
                          <w:sz w:val="16"/>
                          <w:szCs w:val="16"/>
                        </w:rPr>
                        <w:t>Finance: Linda Madison</w:t>
                      </w:r>
                    </w:p>
                    <w:p w14:paraId="12DA6B63" w14:textId="77777777" w:rsidR="00664430" w:rsidRPr="00C10628" w:rsidRDefault="00664430" w:rsidP="00664430">
                      <w:pPr>
                        <w:rPr>
                          <w:color w:val="FFFFFF" w:themeColor="background1"/>
                          <w:sz w:val="16"/>
                          <w:szCs w:val="16"/>
                        </w:rPr>
                      </w:pPr>
                      <w:r w:rsidRPr="00C10628">
                        <w:rPr>
                          <w:color w:val="FFFFFF" w:themeColor="background1"/>
                          <w:sz w:val="16"/>
                          <w:szCs w:val="16"/>
                        </w:rPr>
                        <w:t>Governance: Bridget Rourke</w:t>
                      </w:r>
                    </w:p>
                    <w:p w14:paraId="60567015" w14:textId="77777777" w:rsidR="00664430" w:rsidRPr="00C10628" w:rsidRDefault="00664430" w:rsidP="00664430">
                      <w:pPr>
                        <w:rPr>
                          <w:color w:val="FFFFFF" w:themeColor="background1"/>
                          <w:sz w:val="16"/>
                          <w:szCs w:val="16"/>
                        </w:rPr>
                      </w:pPr>
                      <w:r w:rsidRPr="00C10628">
                        <w:rPr>
                          <w:color w:val="FFFFFF" w:themeColor="background1"/>
                          <w:sz w:val="16"/>
                          <w:szCs w:val="16"/>
                        </w:rPr>
                        <w:t>Community Grants: Linda Madison</w:t>
                      </w:r>
                    </w:p>
                    <w:p w14:paraId="6F16BB87" w14:textId="77777777" w:rsidR="00664430" w:rsidRPr="00C10628" w:rsidRDefault="00664430" w:rsidP="00664430">
                      <w:pPr>
                        <w:rPr>
                          <w:color w:val="FFFFFF" w:themeColor="background1"/>
                          <w:sz w:val="16"/>
                          <w:szCs w:val="16"/>
                        </w:rPr>
                      </w:pPr>
                      <w:r w:rsidRPr="00C10628">
                        <w:rPr>
                          <w:color w:val="FFFFFF" w:themeColor="background1"/>
                          <w:sz w:val="16"/>
                          <w:szCs w:val="16"/>
                        </w:rPr>
                        <w:t>Marketing:  Misty Tuttle</w:t>
                      </w:r>
                    </w:p>
                    <w:p w14:paraId="56252B71" w14:textId="77777777" w:rsidR="00664430" w:rsidRPr="00C10628" w:rsidRDefault="00664430" w:rsidP="00664430">
                      <w:pPr>
                        <w:rPr>
                          <w:color w:val="FFFFFF" w:themeColor="background1"/>
                          <w:sz w:val="16"/>
                          <w:szCs w:val="16"/>
                        </w:rPr>
                      </w:pPr>
                      <w:r w:rsidRPr="00C10628">
                        <w:rPr>
                          <w:color w:val="FFFFFF" w:themeColor="background1"/>
                          <w:sz w:val="16"/>
                          <w:szCs w:val="16"/>
                        </w:rPr>
                        <w:t>Strategic:  Kim Jones</w:t>
                      </w:r>
                    </w:p>
                    <w:p w14:paraId="6B008290" w14:textId="77777777" w:rsidR="00664430" w:rsidRDefault="00664430" w:rsidP="00664430">
                      <w:pPr>
                        <w:rPr>
                          <w:b/>
                          <w:bCs/>
                          <w:color w:val="FFFFFF" w:themeColor="background1"/>
                          <w:sz w:val="16"/>
                          <w:szCs w:val="16"/>
                        </w:rPr>
                      </w:pPr>
                    </w:p>
                    <w:p w14:paraId="0D9DB977" w14:textId="77777777" w:rsidR="00664430" w:rsidRPr="00C10628" w:rsidRDefault="00664430" w:rsidP="00664430">
                      <w:pPr>
                        <w:rPr>
                          <w:b/>
                          <w:bCs/>
                          <w:color w:val="FFFFFF" w:themeColor="background1"/>
                          <w:sz w:val="16"/>
                          <w:szCs w:val="16"/>
                        </w:rPr>
                      </w:pPr>
                      <w:r w:rsidRPr="00C10628">
                        <w:rPr>
                          <w:b/>
                          <w:bCs/>
                          <w:color w:val="FFFFFF" w:themeColor="background1"/>
                          <w:sz w:val="16"/>
                          <w:szCs w:val="16"/>
                        </w:rPr>
                        <w:t>Trustees</w:t>
                      </w:r>
                    </w:p>
                    <w:p w14:paraId="76E0B41D" w14:textId="77777777" w:rsidR="00664430" w:rsidRPr="00C10628" w:rsidRDefault="00664430" w:rsidP="00664430">
                      <w:pPr>
                        <w:rPr>
                          <w:color w:val="FFFFFF" w:themeColor="background1"/>
                          <w:sz w:val="16"/>
                          <w:szCs w:val="16"/>
                        </w:rPr>
                      </w:pPr>
                      <w:r w:rsidRPr="00C10628">
                        <w:rPr>
                          <w:color w:val="FFFFFF" w:themeColor="background1"/>
                          <w:sz w:val="16"/>
                          <w:szCs w:val="16"/>
                        </w:rPr>
                        <w:t>Nancy Ames</w:t>
                      </w:r>
                    </w:p>
                    <w:p w14:paraId="256AAAFB" w14:textId="77777777" w:rsidR="00664430" w:rsidRPr="00C10628" w:rsidRDefault="00664430" w:rsidP="00664430">
                      <w:pPr>
                        <w:rPr>
                          <w:color w:val="FFFFFF" w:themeColor="background1"/>
                          <w:sz w:val="16"/>
                          <w:szCs w:val="16"/>
                        </w:rPr>
                      </w:pPr>
                      <w:r w:rsidRPr="00C10628">
                        <w:rPr>
                          <w:color w:val="FFFFFF" w:themeColor="background1"/>
                          <w:sz w:val="16"/>
                          <w:szCs w:val="16"/>
                        </w:rPr>
                        <w:t>Joyce Atwood</w:t>
                      </w:r>
                    </w:p>
                    <w:p w14:paraId="082E2F23" w14:textId="77777777" w:rsidR="00664430" w:rsidRDefault="00664430" w:rsidP="00664430">
                      <w:pPr>
                        <w:rPr>
                          <w:color w:val="FFFFFF" w:themeColor="background1"/>
                          <w:sz w:val="16"/>
                          <w:szCs w:val="16"/>
                        </w:rPr>
                      </w:pPr>
                      <w:r w:rsidRPr="00C10628">
                        <w:rPr>
                          <w:color w:val="FFFFFF" w:themeColor="background1"/>
                          <w:sz w:val="16"/>
                          <w:szCs w:val="16"/>
                        </w:rPr>
                        <w:t>Mark Bridenbaugh</w:t>
                      </w:r>
                    </w:p>
                    <w:p w14:paraId="6ED2FDEC" w14:textId="77777777" w:rsidR="00664430" w:rsidRPr="00C10628" w:rsidRDefault="00664430" w:rsidP="00664430">
                      <w:pPr>
                        <w:rPr>
                          <w:color w:val="FFFFFF" w:themeColor="background1"/>
                          <w:sz w:val="16"/>
                          <w:szCs w:val="16"/>
                        </w:rPr>
                      </w:pPr>
                      <w:r>
                        <w:rPr>
                          <w:color w:val="FFFFFF" w:themeColor="background1"/>
                          <w:sz w:val="16"/>
                          <w:szCs w:val="16"/>
                        </w:rPr>
                        <w:t>Cathy Thatcher Bowen</w:t>
                      </w:r>
                    </w:p>
                    <w:p w14:paraId="2F642705" w14:textId="77777777" w:rsidR="00664430" w:rsidRDefault="00664430" w:rsidP="00664430">
                      <w:pPr>
                        <w:rPr>
                          <w:color w:val="FFFFFF" w:themeColor="background1"/>
                          <w:sz w:val="16"/>
                          <w:szCs w:val="16"/>
                        </w:rPr>
                      </w:pPr>
                      <w:r w:rsidRPr="00C10628">
                        <w:rPr>
                          <w:color w:val="FFFFFF" w:themeColor="background1"/>
                          <w:sz w:val="16"/>
                          <w:szCs w:val="16"/>
                        </w:rPr>
                        <w:t>Todd Burkitt</w:t>
                      </w:r>
                    </w:p>
                    <w:p w14:paraId="3039AE07" w14:textId="77777777" w:rsidR="00664430" w:rsidRDefault="00664430" w:rsidP="00664430">
                      <w:pPr>
                        <w:rPr>
                          <w:color w:val="FFFFFF" w:themeColor="background1"/>
                          <w:sz w:val="16"/>
                          <w:szCs w:val="16"/>
                        </w:rPr>
                      </w:pPr>
                      <w:r>
                        <w:rPr>
                          <w:color w:val="FFFFFF" w:themeColor="background1"/>
                          <w:sz w:val="16"/>
                          <w:szCs w:val="16"/>
                        </w:rPr>
                        <w:t>Rev. Eric Carson</w:t>
                      </w:r>
                    </w:p>
                    <w:p w14:paraId="2FD619C3" w14:textId="77777777" w:rsidR="00664430" w:rsidRPr="00C10628" w:rsidRDefault="00664430" w:rsidP="00664430">
                      <w:pPr>
                        <w:rPr>
                          <w:color w:val="FFFFFF" w:themeColor="background1"/>
                          <w:sz w:val="16"/>
                          <w:szCs w:val="16"/>
                        </w:rPr>
                      </w:pPr>
                      <w:r>
                        <w:rPr>
                          <w:color w:val="FFFFFF" w:themeColor="background1"/>
                          <w:sz w:val="16"/>
                          <w:szCs w:val="16"/>
                        </w:rPr>
                        <w:t xml:space="preserve">Adrienne L. D’Souza </w:t>
                      </w:r>
                    </w:p>
                    <w:p w14:paraId="43A711CD" w14:textId="77777777" w:rsidR="00664430" w:rsidRDefault="00664430" w:rsidP="00664430">
                      <w:pPr>
                        <w:rPr>
                          <w:color w:val="FFFFFF" w:themeColor="background1"/>
                          <w:sz w:val="16"/>
                          <w:szCs w:val="16"/>
                        </w:rPr>
                      </w:pPr>
                      <w:r w:rsidRPr="00C10628">
                        <w:rPr>
                          <w:color w:val="FFFFFF" w:themeColor="background1"/>
                          <w:sz w:val="16"/>
                          <w:szCs w:val="16"/>
                        </w:rPr>
                        <w:t>*Luke Feeney</w:t>
                      </w:r>
                    </w:p>
                    <w:p w14:paraId="7B62B5A5" w14:textId="77777777" w:rsidR="00664430" w:rsidRDefault="00664430" w:rsidP="00664430">
                      <w:pPr>
                        <w:rPr>
                          <w:color w:val="FFFFFF" w:themeColor="background1"/>
                          <w:sz w:val="16"/>
                          <w:szCs w:val="16"/>
                        </w:rPr>
                      </w:pPr>
                      <w:r w:rsidRPr="00C10628">
                        <w:rPr>
                          <w:color w:val="FFFFFF" w:themeColor="background1"/>
                          <w:sz w:val="16"/>
                          <w:szCs w:val="16"/>
                        </w:rPr>
                        <w:t>*Honorary</w:t>
                      </w:r>
                    </w:p>
                    <w:p w14:paraId="14DF626C" w14:textId="77777777" w:rsidR="00664430" w:rsidRDefault="00664430" w:rsidP="00664430">
                      <w:pPr>
                        <w:rPr>
                          <w:color w:val="FFFFFF" w:themeColor="background1"/>
                          <w:sz w:val="16"/>
                          <w:szCs w:val="16"/>
                        </w:rPr>
                      </w:pPr>
                      <w:r>
                        <w:rPr>
                          <w:color w:val="FFFFFF" w:themeColor="background1"/>
                          <w:sz w:val="16"/>
                          <w:szCs w:val="16"/>
                        </w:rPr>
                        <w:t xml:space="preserve">Kay Hall </w:t>
                      </w:r>
                    </w:p>
                    <w:p w14:paraId="2A0FEDE1" w14:textId="5AC12893" w:rsidR="00664430" w:rsidRDefault="00664430" w:rsidP="00664430">
                      <w:pPr>
                        <w:rPr>
                          <w:color w:val="FFFFFF" w:themeColor="background1"/>
                          <w:sz w:val="16"/>
                          <w:szCs w:val="16"/>
                        </w:rPr>
                      </w:pPr>
                      <w:r>
                        <w:rPr>
                          <w:color w:val="FFFFFF" w:themeColor="background1"/>
                          <w:sz w:val="16"/>
                          <w:szCs w:val="16"/>
                        </w:rPr>
                        <w:t>Patrice Allen-Hussey</w:t>
                      </w:r>
                    </w:p>
                    <w:p w14:paraId="4025924D" w14:textId="77777777" w:rsidR="00664430" w:rsidRDefault="00664430" w:rsidP="00664430">
                      <w:pPr>
                        <w:rPr>
                          <w:color w:val="FFFFFF" w:themeColor="background1"/>
                          <w:sz w:val="16"/>
                          <w:szCs w:val="16"/>
                        </w:rPr>
                      </w:pPr>
                      <w:r>
                        <w:rPr>
                          <w:color w:val="FFFFFF" w:themeColor="background1"/>
                          <w:sz w:val="16"/>
                          <w:szCs w:val="16"/>
                        </w:rPr>
                        <w:t>Deneen Garner</w:t>
                      </w:r>
                    </w:p>
                    <w:p w14:paraId="7C6A6B56" w14:textId="77777777" w:rsidR="00664430" w:rsidRDefault="00664430" w:rsidP="00664430">
                      <w:pPr>
                        <w:rPr>
                          <w:color w:val="FFFFFF" w:themeColor="background1"/>
                          <w:sz w:val="16"/>
                          <w:szCs w:val="16"/>
                        </w:rPr>
                      </w:pPr>
                      <w:r>
                        <w:rPr>
                          <w:color w:val="FFFFFF" w:themeColor="background1"/>
                          <w:sz w:val="16"/>
                          <w:szCs w:val="16"/>
                        </w:rPr>
                        <w:t>Alicia Gray</w:t>
                      </w:r>
                    </w:p>
                    <w:p w14:paraId="19A4BA81" w14:textId="77777777" w:rsidR="00664430" w:rsidRDefault="00664430" w:rsidP="00664430">
                      <w:pPr>
                        <w:rPr>
                          <w:color w:val="FFFFFF" w:themeColor="background1"/>
                          <w:sz w:val="16"/>
                          <w:szCs w:val="16"/>
                        </w:rPr>
                      </w:pPr>
                      <w:r>
                        <w:rPr>
                          <w:color w:val="FFFFFF" w:themeColor="background1"/>
                          <w:sz w:val="16"/>
                          <w:szCs w:val="16"/>
                        </w:rPr>
                        <w:t>Rev. Troy Gray</w:t>
                      </w:r>
                    </w:p>
                    <w:p w14:paraId="5F93AEDE" w14:textId="77777777" w:rsidR="00664430" w:rsidRPr="00C10628" w:rsidRDefault="00664430" w:rsidP="00664430">
                      <w:pPr>
                        <w:rPr>
                          <w:color w:val="FFFFFF" w:themeColor="background1"/>
                          <w:sz w:val="16"/>
                          <w:szCs w:val="16"/>
                        </w:rPr>
                      </w:pPr>
                      <w:r w:rsidRPr="00C10628">
                        <w:rPr>
                          <w:color w:val="FFFFFF" w:themeColor="background1"/>
                          <w:sz w:val="16"/>
                          <w:szCs w:val="16"/>
                        </w:rPr>
                        <w:t>Dywayne Nicely</w:t>
                      </w:r>
                    </w:p>
                    <w:p w14:paraId="3AF14C3A" w14:textId="74B76846" w:rsidR="00664430" w:rsidRPr="00C10628" w:rsidRDefault="00664430" w:rsidP="00664430">
                      <w:pPr>
                        <w:rPr>
                          <w:color w:val="FFFFFF" w:themeColor="background1"/>
                          <w:sz w:val="16"/>
                          <w:szCs w:val="16"/>
                        </w:rPr>
                      </w:pPr>
                      <w:r w:rsidRPr="00C10628">
                        <w:rPr>
                          <w:color w:val="FFFFFF" w:themeColor="background1"/>
                          <w:sz w:val="16"/>
                          <w:szCs w:val="16"/>
                        </w:rPr>
                        <w:t>Debbie Nunziato</w:t>
                      </w:r>
                    </w:p>
                    <w:p w14:paraId="56060EDB" w14:textId="77777777" w:rsidR="00664430" w:rsidRDefault="00664430" w:rsidP="00664430">
                      <w:pPr>
                        <w:rPr>
                          <w:color w:val="FFFFFF" w:themeColor="background1"/>
                          <w:sz w:val="16"/>
                          <w:szCs w:val="16"/>
                        </w:rPr>
                      </w:pPr>
                      <w:r w:rsidRPr="00C10628">
                        <w:rPr>
                          <w:color w:val="FFFFFF" w:themeColor="background1"/>
                          <w:sz w:val="16"/>
                          <w:szCs w:val="16"/>
                        </w:rPr>
                        <w:t>Kristal Spetnagel</w:t>
                      </w:r>
                    </w:p>
                    <w:p w14:paraId="4174D3D5" w14:textId="77777777" w:rsidR="00664430" w:rsidRPr="00C10628" w:rsidRDefault="00664430" w:rsidP="00664430">
                      <w:pPr>
                        <w:rPr>
                          <w:color w:val="FFFFFF" w:themeColor="background1"/>
                          <w:sz w:val="16"/>
                          <w:szCs w:val="16"/>
                        </w:rPr>
                      </w:pPr>
                      <w:r>
                        <w:rPr>
                          <w:color w:val="FFFFFF" w:themeColor="background1"/>
                          <w:sz w:val="16"/>
                          <w:szCs w:val="16"/>
                        </w:rPr>
                        <w:t>Krystle Thompson</w:t>
                      </w:r>
                    </w:p>
                    <w:p w14:paraId="39EF57EA" w14:textId="77777777" w:rsidR="00664430" w:rsidRDefault="00664430" w:rsidP="00664430"/>
                  </w:txbxContent>
                </v:textbox>
                <w10:wrap type="square" anchory="page"/>
              </v:rect>
            </w:pict>
          </mc:Fallback>
        </mc:AlternateContent>
      </w:r>
      <w:bookmarkStart w:id="0" w:name="_Hlk48759621"/>
    </w:p>
    <w:p w14:paraId="46FE41D2" w14:textId="6024C162" w:rsidR="00002D44" w:rsidRPr="001F4404" w:rsidRDefault="00002D44" w:rsidP="00282CC4">
      <w:pPr>
        <w:spacing w:line="480" w:lineRule="auto"/>
        <w:rPr>
          <w:rFonts w:ascii="Times New Roman" w:hAnsi="Times New Roman" w:cs="Times New Roman"/>
          <w:b/>
          <w:bCs/>
        </w:rPr>
      </w:pPr>
      <w:r w:rsidRPr="001F4404">
        <w:rPr>
          <w:rFonts w:ascii="Times New Roman" w:hAnsi="Times New Roman" w:cs="Times New Roman"/>
          <w:b/>
          <w:bCs/>
        </w:rPr>
        <w:t xml:space="preserve">FOR IMMEDIATE </w:t>
      </w:r>
      <w:r w:rsidR="00102C45" w:rsidRPr="001F4404">
        <w:rPr>
          <w:rFonts w:ascii="Times New Roman" w:hAnsi="Times New Roman" w:cs="Times New Roman"/>
          <w:b/>
          <w:bCs/>
        </w:rPr>
        <w:t xml:space="preserve">RELEASE </w:t>
      </w:r>
      <w:r w:rsidR="00293573" w:rsidRPr="001F4404">
        <w:rPr>
          <w:rFonts w:ascii="Times New Roman" w:hAnsi="Times New Roman" w:cs="Times New Roman"/>
          <w:b/>
          <w:bCs/>
        </w:rPr>
        <w:tab/>
      </w:r>
      <w:r w:rsidR="00293573" w:rsidRPr="001F4404">
        <w:rPr>
          <w:rFonts w:ascii="Times New Roman" w:hAnsi="Times New Roman" w:cs="Times New Roman"/>
          <w:b/>
          <w:bCs/>
        </w:rPr>
        <w:tab/>
      </w:r>
      <w:r w:rsidR="00293573" w:rsidRPr="001F4404">
        <w:rPr>
          <w:rFonts w:ascii="Times New Roman" w:hAnsi="Times New Roman" w:cs="Times New Roman"/>
          <w:b/>
          <w:bCs/>
        </w:rPr>
        <w:tab/>
      </w:r>
      <w:r w:rsidR="00293573" w:rsidRPr="001F4404">
        <w:rPr>
          <w:rFonts w:ascii="Times New Roman" w:hAnsi="Times New Roman" w:cs="Times New Roman"/>
          <w:b/>
          <w:bCs/>
        </w:rPr>
        <w:tab/>
      </w:r>
      <w:r w:rsidR="00293573" w:rsidRPr="001F4404">
        <w:rPr>
          <w:rFonts w:ascii="Times New Roman" w:hAnsi="Times New Roman" w:cs="Times New Roman"/>
          <w:b/>
          <w:bCs/>
        </w:rPr>
        <w:tab/>
      </w:r>
      <w:r w:rsidR="00D81FCB">
        <w:rPr>
          <w:rFonts w:ascii="Times New Roman" w:hAnsi="Times New Roman" w:cs="Times New Roman"/>
          <w:b/>
          <w:bCs/>
        </w:rPr>
        <w:t xml:space="preserve">January </w:t>
      </w:r>
      <w:r w:rsidR="00EB47C5">
        <w:rPr>
          <w:rFonts w:ascii="Times New Roman" w:hAnsi="Times New Roman" w:cs="Times New Roman"/>
          <w:b/>
          <w:bCs/>
        </w:rPr>
        <w:t>2</w:t>
      </w:r>
      <w:r w:rsidR="00644C1A">
        <w:rPr>
          <w:rFonts w:ascii="Times New Roman" w:hAnsi="Times New Roman" w:cs="Times New Roman"/>
          <w:b/>
          <w:bCs/>
        </w:rPr>
        <w:t>5</w:t>
      </w:r>
      <w:r w:rsidR="00E50C1E" w:rsidRPr="001F4404">
        <w:rPr>
          <w:rFonts w:ascii="Times New Roman" w:hAnsi="Times New Roman" w:cs="Times New Roman"/>
          <w:b/>
          <w:bCs/>
        </w:rPr>
        <w:t>, 202</w:t>
      </w:r>
      <w:r w:rsidR="00685E0F">
        <w:rPr>
          <w:rFonts w:ascii="Times New Roman" w:hAnsi="Times New Roman" w:cs="Times New Roman"/>
          <w:b/>
          <w:bCs/>
        </w:rPr>
        <w:t>1</w:t>
      </w:r>
    </w:p>
    <w:p w14:paraId="40F98916" w14:textId="60EDE231" w:rsidR="001055BF" w:rsidRPr="00C031FB" w:rsidRDefault="00C36984" w:rsidP="001055BF">
      <w:pPr>
        <w:pStyle w:val="NoSpacing"/>
        <w:rPr>
          <w:rFonts w:ascii="Times New Roman" w:hAnsi="Times New Roman" w:cs="Times New Roman"/>
          <w:b/>
          <w:bCs/>
        </w:rPr>
      </w:pPr>
      <w:r w:rsidRPr="001F4404">
        <w:rPr>
          <w:rFonts w:ascii="Times New Roman" w:hAnsi="Times New Roman" w:cs="Times New Roman"/>
          <w:b/>
          <w:bCs/>
        </w:rPr>
        <w:t xml:space="preserve">Contact:  </w:t>
      </w:r>
      <w:r w:rsidR="00405DE7" w:rsidRPr="001F4404">
        <w:rPr>
          <w:rFonts w:ascii="Times New Roman" w:hAnsi="Times New Roman" w:cs="Times New Roman"/>
          <w:b/>
          <w:bCs/>
        </w:rPr>
        <w:t xml:space="preserve">Rick W. Smith Sr. </w:t>
      </w:r>
      <w:r w:rsidRPr="001F4404">
        <w:rPr>
          <w:rFonts w:ascii="Times New Roman" w:hAnsi="Times New Roman" w:cs="Times New Roman"/>
          <w:b/>
          <w:bCs/>
        </w:rPr>
        <w:t xml:space="preserve">   </w:t>
      </w:r>
    </w:p>
    <w:p w14:paraId="447B62A1" w14:textId="2CECED1E" w:rsidR="00C36984" w:rsidRPr="001F4404" w:rsidRDefault="00C36984" w:rsidP="001055BF">
      <w:pPr>
        <w:pStyle w:val="NoSpacing"/>
        <w:rPr>
          <w:rFonts w:ascii="Times New Roman" w:hAnsi="Times New Roman" w:cs="Times New Roman"/>
          <w:b/>
          <w:bCs/>
        </w:rPr>
      </w:pPr>
      <w:r w:rsidRPr="001F4404">
        <w:rPr>
          <w:rFonts w:ascii="Times New Roman" w:hAnsi="Times New Roman" w:cs="Times New Roman"/>
          <w:b/>
          <w:bCs/>
        </w:rPr>
        <w:t>740-773-3280</w:t>
      </w:r>
    </w:p>
    <w:p w14:paraId="1703ECE8" w14:textId="77777777" w:rsidR="00E50C1E" w:rsidRPr="00E50C1E" w:rsidRDefault="00E50C1E" w:rsidP="00E50C1E">
      <w:pPr>
        <w:pStyle w:val="NoSpacing"/>
        <w:rPr>
          <w:rFonts w:ascii="Times New Roman" w:hAnsi="Times New Roman" w:cs="Times New Roman"/>
          <w:b/>
          <w:bCs/>
        </w:rPr>
      </w:pPr>
    </w:p>
    <w:p w14:paraId="1136D502" w14:textId="6F4A5524" w:rsidR="00685E0F" w:rsidRDefault="00D6291A" w:rsidP="00D6291A">
      <w:pPr>
        <w:pStyle w:val="NoSpacing"/>
        <w:jc w:val="center"/>
        <w:rPr>
          <w:rFonts w:ascii="Times New Roman" w:hAnsi="Times New Roman" w:cs="Times New Roman"/>
          <w:b/>
          <w:bCs/>
        </w:rPr>
      </w:pPr>
      <w:r>
        <w:rPr>
          <w:rFonts w:ascii="Times New Roman" w:hAnsi="Times New Roman" w:cs="Times New Roman"/>
          <w:b/>
          <w:bCs/>
        </w:rPr>
        <w:t xml:space="preserve">American Electric Power </w:t>
      </w:r>
      <w:r w:rsidR="0089073D">
        <w:rPr>
          <w:rFonts w:ascii="Times New Roman" w:hAnsi="Times New Roman" w:cs="Times New Roman"/>
          <w:b/>
          <w:bCs/>
        </w:rPr>
        <w:t xml:space="preserve">Foundation Awards the </w:t>
      </w:r>
      <w:r>
        <w:rPr>
          <w:rFonts w:ascii="Times New Roman" w:hAnsi="Times New Roman" w:cs="Times New Roman"/>
          <w:b/>
          <w:bCs/>
        </w:rPr>
        <w:t xml:space="preserve">United Way Ross $10,000 </w:t>
      </w:r>
    </w:p>
    <w:p w14:paraId="464A0301" w14:textId="77777777" w:rsidR="00685E0F" w:rsidRPr="00C031FB" w:rsidRDefault="00685E0F" w:rsidP="00C36984">
      <w:pPr>
        <w:pStyle w:val="NoSpacing"/>
        <w:rPr>
          <w:rFonts w:ascii="Times New Roman" w:hAnsi="Times New Roman" w:cs="Times New Roman"/>
        </w:rPr>
      </w:pPr>
    </w:p>
    <w:p w14:paraId="46854401" w14:textId="6E92A4E4" w:rsidR="00D6291A" w:rsidRDefault="00002D44" w:rsidP="00D6291A">
      <w:pPr>
        <w:spacing w:line="480" w:lineRule="auto"/>
        <w:rPr>
          <w:rFonts w:ascii="Times New Roman" w:hAnsi="Times New Roman" w:cs="Times New Roman"/>
        </w:rPr>
      </w:pPr>
      <w:r w:rsidRPr="001F4404">
        <w:rPr>
          <w:rFonts w:ascii="Times New Roman" w:hAnsi="Times New Roman" w:cs="Times New Roman"/>
        </w:rPr>
        <w:t xml:space="preserve"> </w:t>
      </w:r>
      <w:r w:rsidRPr="001F4404">
        <w:rPr>
          <w:rFonts w:ascii="Times New Roman" w:hAnsi="Times New Roman" w:cs="Times New Roman"/>
          <w:b/>
          <w:bCs/>
        </w:rPr>
        <w:t>Ross County, Ohio</w:t>
      </w:r>
      <w:r w:rsidR="00D6291A">
        <w:rPr>
          <w:rFonts w:ascii="Times New Roman" w:hAnsi="Times New Roman" w:cs="Times New Roman"/>
        </w:rPr>
        <w:t>--</w:t>
      </w:r>
      <w:r w:rsidR="00830D65">
        <w:rPr>
          <w:rFonts w:ascii="Times New Roman" w:hAnsi="Times New Roman" w:cs="Times New Roman"/>
        </w:rPr>
        <w:t xml:space="preserve"> </w:t>
      </w:r>
      <w:r w:rsidR="00D6291A" w:rsidRPr="00D6291A">
        <w:rPr>
          <w:rFonts w:ascii="Times New Roman" w:hAnsi="Times New Roman" w:cs="Times New Roman"/>
        </w:rPr>
        <w:t xml:space="preserve">American Electric Power (AEP) Foundation </w:t>
      </w:r>
      <w:r w:rsidR="00D6291A">
        <w:rPr>
          <w:rFonts w:ascii="Times New Roman" w:hAnsi="Times New Roman" w:cs="Times New Roman"/>
        </w:rPr>
        <w:t xml:space="preserve">has selected the United Way of Ross County to award $10,000 to support the United Way 2-1-1 service.   </w:t>
      </w:r>
    </w:p>
    <w:p w14:paraId="64385206" w14:textId="75547662" w:rsidR="00D6291A" w:rsidRPr="00D6291A" w:rsidRDefault="00D6291A" w:rsidP="00D6291A">
      <w:pPr>
        <w:spacing w:line="480" w:lineRule="auto"/>
        <w:rPr>
          <w:rFonts w:ascii="Times New Roman" w:hAnsi="Times New Roman" w:cs="Times New Roman"/>
        </w:rPr>
      </w:pPr>
      <w:r>
        <w:rPr>
          <w:rFonts w:ascii="Times New Roman" w:hAnsi="Times New Roman" w:cs="Times New Roman"/>
        </w:rPr>
        <w:t xml:space="preserve">The AEP Foundation </w:t>
      </w:r>
      <w:r w:rsidRPr="00D6291A">
        <w:rPr>
          <w:rFonts w:ascii="Times New Roman" w:hAnsi="Times New Roman" w:cs="Times New Roman"/>
        </w:rPr>
        <w:t xml:space="preserve">provides grants to nonprofits in 11 states </w:t>
      </w:r>
      <w:r w:rsidR="007A522F">
        <w:rPr>
          <w:rFonts w:ascii="Times New Roman" w:hAnsi="Times New Roman" w:cs="Times New Roman"/>
        </w:rPr>
        <w:t>that</w:t>
      </w:r>
      <w:r w:rsidRPr="00D6291A">
        <w:rPr>
          <w:rFonts w:ascii="Times New Roman" w:hAnsi="Times New Roman" w:cs="Times New Roman"/>
        </w:rPr>
        <w:t xml:space="preserve"> focus on improving lives in hunger, emergency shelter, housing, STEM, early childhood education</w:t>
      </w:r>
      <w:r w:rsidR="0089073D">
        <w:rPr>
          <w:rFonts w:ascii="Times New Roman" w:hAnsi="Times New Roman" w:cs="Times New Roman"/>
        </w:rPr>
        <w:t>,</w:t>
      </w:r>
      <w:r w:rsidRPr="00D6291A">
        <w:rPr>
          <w:rFonts w:ascii="Times New Roman" w:hAnsi="Times New Roman" w:cs="Times New Roman"/>
        </w:rPr>
        <w:t xml:space="preserve"> and meeting </w:t>
      </w:r>
      <w:r w:rsidR="0089073D">
        <w:rPr>
          <w:rFonts w:ascii="Times New Roman" w:hAnsi="Times New Roman" w:cs="Times New Roman"/>
        </w:rPr>
        <w:t>individuals' basic need</w:t>
      </w:r>
      <w:r w:rsidRPr="00D6291A">
        <w:rPr>
          <w:rFonts w:ascii="Times New Roman" w:hAnsi="Times New Roman" w:cs="Times New Roman"/>
        </w:rPr>
        <w:t xml:space="preserve">s. </w:t>
      </w:r>
    </w:p>
    <w:p w14:paraId="2260CF5E" w14:textId="6BFD2553" w:rsidR="00D6291A" w:rsidRDefault="007A522F" w:rsidP="00D6291A">
      <w:pPr>
        <w:spacing w:line="480" w:lineRule="auto"/>
        <w:rPr>
          <w:rFonts w:ascii="Times New Roman" w:hAnsi="Times New Roman" w:cs="Times New Roman"/>
        </w:rPr>
      </w:pPr>
      <w:r>
        <w:rPr>
          <w:rFonts w:ascii="Times New Roman" w:hAnsi="Times New Roman" w:cs="Times New Roman"/>
        </w:rPr>
        <w:t xml:space="preserve">The </w:t>
      </w:r>
      <w:r w:rsidR="00D6291A" w:rsidRPr="00D6291A">
        <w:rPr>
          <w:rFonts w:ascii="Times New Roman" w:hAnsi="Times New Roman" w:cs="Times New Roman"/>
        </w:rPr>
        <w:t xml:space="preserve">United Way of Ross County was awarded $10,000 for </w:t>
      </w:r>
      <w:r>
        <w:rPr>
          <w:rFonts w:ascii="Times New Roman" w:hAnsi="Times New Roman" w:cs="Times New Roman"/>
        </w:rPr>
        <w:t xml:space="preserve">the management of its </w:t>
      </w:r>
      <w:r w:rsidR="00D6291A" w:rsidRPr="00D6291A">
        <w:rPr>
          <w:rFonts w:ascii="Times New Roman" w:hAnsi="Times New Roman" w:cs="Times New Roman"/>
        </w:rPr>
        <w:t>2</w:t>
      </w:r>
      <w:r w:rsidR="00D6291A">
        <w:rPr>
          <w:rFonts w:ascii="Times New Roman" w:hAnsi="Times New Roman" w:cs="Times New Roman"/>
        </w:rPr>
        <w:t>-</w:t>
      </w:r>
      <w:r w:rsidR="00D6291A" w:rsidRPr="00D6291A">
        <w:rPr>
          <w:rFonts w:ascii="Times New Roman" w:hAnsi="Times New Roman" w:cs="Times New Roman"/>
        </w:rPr>
        <w:t>1</w:t>
      </w:r>
      <w:r w:rsidR="00D6291A">
        <w:rPr>
          <w:rFonts w:ascii="Times New Roman" w:hAnsi="Times New Roman" w:cs="Times New Roman"/>
        </w:rPr>
        <w:t>-</w:t>
      </w:r>
      <w:r w:rsidR="00D6291A" w:rsidRPr="00D6291A">
        <w:rPr>
          <w:rFonts w:ascii="Times New Roman" w:hAnsi="Times New Roman" w:cs="Times New Roman"/>
        </w:rPr>
        <w:t>1</w:t>
      </w:r>
      <w:r>
        <w:rPr>
          <w:rFonts w:ascii="Times New Roman" w:hAnsi="Times New Roman" w:cs="Times New Roman"/>
        </w:rPr>
        <w:t xml:space="preserve"> service</w:t>
      </w:r>
      <w:r w:rsidR="00D6291A" w:rsidRPr="00D6291A">
        <w:rPr>
          <w:rFonts w:ascii="Times New Roman" w:hAnsi="Times New Roman" w:cs="Times New Roman"/>
        </w:rPr>
        <w:t xml:space="preserve">. </w:t>
      </w:r>
      <w:r>
        <w:rPr>
          <w:rFonts w:ascii="Times New Roman" w:hAnsi="Times New Roman" w:cs="Times New Roman"/>
        </w:rPr>
        <w:t>2-1-1 is a</w:t>
      </w:r>
      <w:r w:rsidR="00D6291A" w:rsidRPr="00D6291A">
        <w:rPr>
          <w:rFonts w:ascii="Times New Roman" w:hAnsi="Times New Roman" w:cs="Times New Roman"/>
        </w:rPr>
        <w:t xml:space="preserve"> </w:t>
      </w:r>
      <w:r w:rsidR="00D6291A">
        <w:rPr>
          <w:rFonts w:ascii="Times New Roman" w:hAnsi="Times New Roman" w:cs="Times New Roman"/>
        </w:rPr>
        <w:t xml:space="preserve">vital </w:t>
      </w:r>
      <w:r w:rsidR="00D6291A" w:rsidRPr="00D6291A">
        <w:rPr>
          <w:rFonts w:ascii="Times New Roman" w:hAnsi="Times New Roman" w:cs="Times New Roman"/>
        </w:rPr>
        <w:t>resource line connecting residents o</w:t>
      </w:r>
      <w:r w:rsidR="008400EA">
        <w:rPr>
          <w:rFonts w:ascii="Times New Roman" w:hAnsi="Times New Roman" w:cs="Times New Roman"/>
        </w:rPr>
        <w:t>f</w:t>
      </w:r>
      <w:r w:rsidR="00D6291A" w:rsidRPr="00D6291A">
        <w:rPr>
          <w:rFonts w:ascii="Times New Roman" w:hAnsi="Times New Roman" w:cs="Times New Roman"/>
        </w:rPr>
        <w:t xml:space="preserve"> Ross County to a resource manager 24 hours a day</w:t>
      </w:r>
      <w:r w:rsidR="0089073D">
        <w:rPr>
          <w:rFonts w:ascii="Times New Roman" w:hAnsi="Times New Roman" w:cs="Times New Roman"/>
        </w:rPr>
        <w:t>,</w:t>
      </w:r>
      <w:r w:rsidR="00D6291A" w:rsidRPr="00D6291A">
        <w:rPr>
          <w:rFonts w:ascii="Times New Roman" w:hAnsi="Times New Roman" w:cs="Times New Roman"/>
        </w:rPr>
        <w:t xml:space="preserve"> </w:t>
      </w:r>
      <w:r w:rsidR="0089073D">
        <w:rPr>
          <w:rFonts w:ascii="Times New Roman" w:hAnsi="Times New Roman" w:cs="Times New Roman"/>
        </w:rPr>
        <w:t>seven</w:t>
      </w:r>
      <w:r w:rsidR="00D6291A" w:rsidRPr="00D6291A">
        <w:rPr>
          <w:rFonts w:ascii="Times New Roman" w:hAnsi="Times New Roman" w:cs="Times New Roman"/>
        </w:rPr>
        <w:t xml:space="preserve"> days a week. This</w:t>
      </w:r>
      <w:r>
        <w:rPr>
          <w:rFonts w:ascii="Times New Roman" w:hAnsi="Times New Roman" w:cs="Times New Roman"/>
        </w:rPr>
        <w:t xml:space="preserve"> service</w:t>
      </w:r>
      <w:r w:rsidR="00D6291A" w:rsidRPr="00D6291A">
        <w:rPr>
          <w:rFonts w:ascii="Times New Roman" w:hAnsi="Times New Roman" w:cs="Times New Roman"/>
        </w:rPr>
        <w:t xml:space="preserve"> helps </w:t>
      </w:r>
      <w:r w:rsidR="0089073D">
        <w:rPr>
          <w:rFonts w:ascii="Times New Roman" w:hAnsi="Times New Roman" w:cs="Times New Roman"/>
        </w:rPr>
        <w:t>Ross County residents</w:t>
      </w:r>
      <w:r w:rsidR="00D6291A" w:rsidRPr="00D6291A">
        <w:rPr>
          <w:rFonts w:ascii="Times New Roman" w:hAnsi="Times New Roman" w:cs="Times New Roman"/>
        </w:rPr>
        <w:t xml:space="preserve"> find the </w:t>
      </w:r>
      <w:r w:rsidR="00D6291A">
        <w:rPr>
          <w:rFonts w:ascii="Times New Roman" w:hAnsi="Times New Roman" w:cs="Times New Roman"/>
        </w:rPr>
        <w:t xml:space="preserve">local </w:t>
      </w:r>
      <w:r w:rsidR="00D6291A" w:rsidRPr="00D6291A">
        <w:rPr>
          <w:rFonts w:ascii="Times New Roman" w:hAnsi="Times New Roman" w:cs="Times New Roman"/>
        </w:rPr>
        <w:t>resources they are seeking in the areas of food, shelter, health, education</w:t>
      </w:r>
      <w:r w:rsidR="0089073D">
        <w:rPr>
          <w:rFonts w:ascii="Times New Roman" w:hAnsi="Times New Roman" w:cs="Times New Roman"/>
        </w:rPr>
        <w:t>,</w:t>
      </w:r>
      <w:r w:rsidR="00D6291A">
        <w:rPr>
          <w:rFonts w:ascii="Times New Roman" w:hAnsi="Times New Roman" w:cs="Times New Roman"/>
        </w:rPr>
        <w:t xml:space="preserve"> and much more. </w:t>
      </w:r>
    </w:p>
    <w:p w14:paraId="58B8D332" w14:textId="7340D2A5" w:rsidR="00D6291A" w:rsidRDefault="0089073D" w:rsidP="00D6291A">
      <w:pPr>
        <w:spacing w:line="480" w:lineRule="auto"/>
        <w:rPr>
          <w:rFonts w:ascii="Times New Roman" w:hAnsi="Times New Roman" w:cs="Times New Roman"/>
        </w:rPr>
      </w:pPr>
      <w:r>
        <w:rPr>
          <w:rFonts w:ascii="Times New Roman" w:hAnsi="Times New Roman" w:cs="Times New Roman"/>
        </w:rPr>
        <w:t>"</w:t>
      </w:r>
      <w:r w:rsidR="00D6291A">
        <w:rPr>
          <w:rFonts w:ascii="Times New Roman" w:hAnsi="Times New Roman" w:cs="Times New Roman"/>
        </w:rPr>
        <w:t xml:space="preserve">We relaunched our 2-1-1 service </w:t>
      </w:r>
      <w:r>
        <w:rPr>
          <w:rFonts w:ascii="Times New Roman" w:hAnsi="Times New Roman" w:cs="Times New Roman"/>
        </w:rPr>
        <w:t xml:space="preserve">here in Ross County </w:t>
      </w:r>
      <w:r w:rsidR="00D6291A">
        <w:rPr>
          <w:rFonts w:ascii="Times New Roman" w:hAnsi="Times New Roman" w:cs="Times New Roman"/>
        </w:rPr>
        <w:t xml:space="preserve">almost </w:t>
      </w:r>
      <w:r>
        <w:rPr>
          <w:rFonts w:ascii="Times New Roman" w:hAnsi="Times New Roman" w:cs="Times New Roman"/>
        </w:rPr>
        <w:t xml:space="preserve">a </w:t>
      </w:r>
      <w:r w:rsidR="00D6291A">
        <w:rPr>
          <w:rFonts w:ascii="Times New Roman" w:hAnsi="Times New Roman" w:cs="Times New Roman"/>
        </w:rPr>
        <w:t xml:space="preserve">year ago.  The relaunched service does an outstanding job of connecting our residents to </w:t>
      </w:r>
      <w:r>
        <w:rPr>
          <w:rFonts w:ascii="Times New Roman" w:hAnsi="Times New Roman" w:cs="Times New Roman"/>
        </w:rPr>
        <w:t xml:space="preserve">the </w:t>
      </w:r>
      <w:r w:rsidR="00D6291A">
        <w:rPr>
          <w:rFonts w:ascii="Times New Roman" w:hAnsi="Times New Roman" w:cs="Times New Roman"/>
        </w:rPr>
        <w:t>services</w:t>
      </w:r>
      <w:r>
        <w:rPr>
          <w:rFonts w:ascii="Times New Roman" w:hAnsi="Times New Roman" w:cs="Times New Roman"/>
        </w:rPr>
        <w:t xml:space="preserve"> they need," says Kasha Henning, community impact manager, United Way of Ross County.  </w:t>
      </w:r>
      <w:r w:rsidR="007A522F">
        <w:rPr>
          <w:rFonts w:ascii="Times New Roman" w:hAnsi="Times New Roman" w:cs="Times New Roman"/>
        </w:rPr>
        <w:t xml:space="preserve">Henning adds, “Last year alone, our 2-1-1 service </w:t>
      </w:r>
      <w:r w:rsidR="008A4617">
        <w:rPr>
          <w:rFonts w:ascii="Times New Roman" w:hAnsi="Times New Roman" w:cs="Times New Roman"/>
        </w:rPr>
        <w:t xml:space="preserve">managed </w:t>
      </w:r>
      <w:r w:rsidR="00644C1A">
        <w:rPr>
          <w:rFonts w:ascii="Times New Roman" w:hAnsi="Times New Roman" w:cs="Times New Roman"/>
        </w:rPr>
        <w:t>more than 2,000</w:t>
      </w:r>
      <w:r w:rsidR="007A522F">
        <w:rPr>
          <w:rFonts w:ascii="Times New Roman" w:hAnsi="Times New Roman" w:cs="Times New Roman"/>
        </w:rPr>
        <w:t xml:space="preserve"> calls.  We see the service making a difference every day.</w:t>
      </w:r>
      <w:r w:rsidR="00644C1A">
        <w:rPr>
          <w:rFonts w:ascii="Times New Roman" w:hAnsi="Times New Roman" w:cs="Times New Roman"/>
        </w:rPr>
        <w:t>”</w:t>
      </w:r>
      <w:r w:rsidR="007A522F">
        <w:rPr>
          <w:rFonts w:ascii="Times New Roman" w:hAnsi="Times New Roman" w:cs="Times New Roman"/>
        </w:rPr>
        <w:t xml:space="preserve">   </w:t>
      </w:r>
    </w:p>
    <w:p w14:paraId="03C9B3FC" w14:textId="0FC6D278" w:rsidR="00D6291A" w:rsidRPr="001F4404" w:rsidRDefault="0089073D" w:rsidP="00D6291A">
      <w:pPr>
        <w:spacing w:line="480" w:lineRule="auto"/>
        <w:rPr>
          <w:rFonts w:ascii="Times New Roman" w:hAnsi="Times New Roman" w:cs="Times New Roman"/>
        </w:rPr>
      </w:pPr>
      <w:r>
        <w:rPr>
          <w:rFonts w:ascii="Times New Roman" w:hAnsi="Times New Roman" w:cs="Times New Roman"/>
        </w:rPr>
        <w:t>If you would like to donate to support the Ross County 2-1-1 service or to any of the many services supported by the United Way</w:t>
      </w:r>
      <w:r w:rsidR="00644C1A">
        <w:rPr>
          <w:rFonts w:ascii="Times New Roman" w:hAnsi="Times New Roman" w:cs="Times New Roman"/>
        </w:rPr>
        <w:t xml:space="preserve"> of Ross County</w:t>
      </w:r>
      <w:r>
        <w:rPr>
          <w:rFonts w:ascii="Times New Roman" w:hAnsi="Times New Roman" w:cs="Times New Roman"/>
        </w:rPr>
        <w:t>, visit the website at</w:t>
      </w:r>
      <w:r w:rsidR="00644C1A">
        <w:rPr>
          <w:rFonts w:ascii="Times New Roman" w:hAnsi="Times New Roman" w:cs="Times New Roman"/>
        </w:rPr>
        <w:t xml:space="preserve"> </w:t>
      </w:r>
      <w:hyperlink r:id="rId12" w:history="1">
        <w:r w:rsidR="00644C1A" w:rsidRPr="00A5062C">
          <w:rPr>
            <w:rStyle w:val="Hyperlink"/>
            <w:rFonts w:ascii="Times New Roman" w:hAnsi="Times New Roman" w:cs="Times New Roman"/>
          </w:rPr>
          <w:t>www.unitedwayross.org</w:t>
        </w:r>
      </w:hyperlink>
    </w:p>
    <w:p w14:paraId="35756B82" w14:textId="1B226C87" w:rsidR="00002D44" w:rsidRPr="001F4404" w:rsidRDefault="00002D44" w:rsidP="00002D44">
      <w:pPr>
        <w:jc w:val="center"/>
        <w:rPr>
          <w:rFonts w:ascii="Times New Roman" w:hAnsi="Times New Roman" w:cs="Times New Roman"/>
          <w:b/>
          <w:bCs/>
        </w:rPr>
      </w:pPr>
      <w:r w:rsidRPr="001F4404">
        <w:rPr>
          <w:rFonts w:ascii="Times New Roman" w:hAnsi="Times New Roman" w:cs="Times New Roman"/>
          <w:b/>
          <w:bCs/>
        </w:rPr>
        <w:t>-</w:t>
      </w:r>
      <w:r w:rsidR="0089073D">
        <w:rPr>
          <w:rFonts w:ascii="Times New Roman" w:hAnsi="Times New Roman" w:cs="Times New Roman"/>
          <w:b/>
          <w:bCs/>
        </w:rPr>
        <w:t>more</w:t>
      </w:r>
      <w:r w:rsidRPr="001F4404">
        <w:rPr>
          <w:rFonts w:ascii="Times New Roman" w:hAnsi="Times New Roman" w:cs="Times New Roman"/>
          <w:b/>
          <w:bCs/>
        </w:rPr>
        <w:t>-</w:t>
      </w:r>
    </w:p>
    <w:p w14:paraId="5B69D264" w14:textId="395DB0DE" w:rsidR="001F4404" w:rsidRDefault="00002D44" w:rsidP="00C75891">
      <w:pPr>
        <w:rPr>
          <w:rFonts w:ascii="Times New Roman" w:hAnsi="Times New Roman" w:cs="Times New Roman"/>
          <w:b/>
          <w:bCs/>
        </w:rPr>
      </w:pPr>
      <w:r w:rsidRPr="001F4404">
        <w:rPr>
          <w:rFonts w:ascii="Times New Roman" w:hAnsi="Times New Roman" w:cs="Times New Roman"/>
          <w:b/>
          <w:bCs/>
        </w:rPr>
        <w:lastRenderedPageBreak/>
        <w:t>The United Way of Ross County (UWRC) traced its roots to at least 1937 when the Chillicothe Community Fund supported five organizations: Boy Scouts, Ross County YMCA, Salvation Army, Ross County Welfare Association (forerunner of The Assistance House), and the Ross County Tuberculosis Association. The theme of the campaign was: "Give once</w:t>
      </w:r>
      <w:r w:rsidR="00AF16E5" w:rsidRPr="001F4404">
        <w:rPr>
          <w:rFonts w:ascii="Times New Roman" w:hAnsi="Times New Roman" w:cs="Times New Roman"/>
          <w:b/>
          <w:bCs/>
        </w:rPr>
        <w:t xml:space="preserve">… </w:t>
      </w:r>
      <w:r w:rsidRPr="001F4404">
        <w:rPr>
          <w:rFonts w:ascii="Times New Roman" w:hAnsi="Times New Roman" w:cs="Times New Roman"/>
          <w:b/>
          <w:bCs/>
        </w:rPr>
        <w:t xml:space="preserve">but give enough for all FIVE." In 1942, the Council of Social Agencies of Chillicothe and Ross County was chartered by the State of Ohio. In 1954, the name of the organization was changed to </w:t>
      </w:r>
      <w:r w:rsidR="00AF16E5" w:rsidRPr="001F4404">
        <w:rPr>
          <w:rFonts w:ascii="Times New Roman" w:hAnsi="Times New Roman" w:cs="Times New Roman"/>
          <w:b/>
          <w:bCs/>
        </w:rPr>
        <w:t>the Community Chest</w:t>
      </w:r>
      <w:r w:rsidRPr="001F4404">
        <w:rPr>
          <w:rFonts w:ascii="Times New Roman" w:hAnsi="Times New Roman" w:cs="Times New Roman"/>
          <w:b/>
          <w:bCs/>
        </w:rPr>
        <w:t xml:space="preserve"> and Council of Chillicothe and Ross County. The current name, United Way of Ross County, adopted in 1986, more accurately identified its affiliation with United Way of America.</w:t>
      </w:r>
      <w:bookmarkEnd w:id="0"/>
    </w:p>
    <w:p w14:paraId="2B449596" w14:textId="47B90585" w:rsidR="001F4404" w:rsidRPr="00C031FB" w:rsidRDefault="0089073D" w:rsidP="0089073D">
      <w:pPr>
        <w:jc w:val="center"/>
        <w:rPr>
          <w:rFonts w:ascii="Times New Roman" w:hAnsi="Times New Roman" w:cs="Times New Roman"/>
          <w:b/>
          <w:bCs/>
        </w:rPr>
      </w:pPr>
      <w:r>
        <w:rPr>
          <w:rFonts w:ascii="Times New Roman" w:hAnsi="Times New Roman" w:cs="Times New Roman"/>
          <w:b/>
          <w:bCs/>
        </w:rPr>
        <w:t>-30-</w:t>
      </w:r>
    </w:p>
    <w:sectPr w:rsidR="001F4404" w:rsidRPr="00C031FB" w:rsidSect="00664430">
      <w:pgSz w:w="12240" w:h="15840"/>
      <w:pgMar w:top="1440" w:right="1440" w:bottom="1440" w:left="1440" w:header="144"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B0CFC1" w14:textId="77777777" w:rsidR="009D6B6C" w:rsidRDefault="009D6B6C" w:rsidP="00B15862">
      <w:pPr>
        <w:spacing w:after="0" w:line="240" w:lineRule="auto"/>
      </w:pPr>
      <w:r>
        <w:separator/>
      </w:r>
    </w:p>
  </w:endnote>
  <w:endnote w:type="continuationSeparator" w:id="0">
    <w:p w14:paraId="6E4BF4CF" w14:textId="77777777" w:rsidR="009D6B6C" w:rsidRDefault="009D6B6C" w:rsidP="00B158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DB35E8" w14:textId="77777777" w:rsidR="009D6B6C" w:rsidRDefault="009D6B6C" w:rsidP="00B15862">
      <w:pPr>
        <w:spacing w:after="0" w:line="240" w:lineRule="auto"/>
      </w:pPr>
      <w:r>
        <w:separator/>
      </w:r>
    </w:p>
  </w:footnote>
  <w:footnote w:type="continuationSeparator" w:id="0">
    <w:p w14:paraId="0E1AF96B" w14:textId="77777777" w:rsidR="009D6B6C" w:rsidRDefault="009D6B6C" w:rsidP="00B158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0F1F59"/>
    <w:multiLevelType w:val="hybridMultilevel"/>
    <w:tmpl w:val="A31CEC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271B41"/>
    <w:multiLevelType w:val="hybridMultilevel"/>
    <w:tmpl w:val="A9769BA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F400CC0"/>
    <w:multiLevelType w:val="hybridMultilevel"/>
    <w:tmpl w:val="DE7E02EE"/>
    <w:lvl w:ilvl="0" w:tplc="1A44093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4264D07"/>
    <w:multiLevelType w:val="hybridMultilevel"/>
    <w:tmpl w:val="B6CE9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5F21591"/>
    <w:multiLevelType w:val="hybridMultilevel"/>
    <w:tmpl w:val="21F2C3EE"/>
    <w:lvl w:ilvl="0" w:tplc="AD80ABCC">
      <w:start w:val="1"/>
      <w:numFmt w:val="decimal"/>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2"/>
  </w:num>
  <w:num w:numId="2">
    <w:abstractNumId w:val="0"/>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MTczsTQxNTS3MDNT0lEKTi0uzszPAykwrwUAdah6sSwAAAA="/>
  </w:docVars>
  <w:rsids>
    <w:rsidRoot w:val="00C75891"/>
    <w:rsid w:val="00002BD5"/>
    <w:rsid w:val="00002D44"/>
    <w:rsid w:val="000152D1"/>
    <w:rsid w:val="00021044"/>
    <w:rsid w:val="00024352"/>
    <w:rsid w:val="00026DD4"/>
    <w:rsid w:val="000270BF"/>
    <w:rsid w:val="00027C1D"/>
    <w:rsid w:val="0003656F"/>
    <w:rsid w:val="000A7CBC"/>
    <w:rsid w:val="000B1121"/>
    <w:rsid w:val="000E3D3A"/>
    <w:rsid w:val="00102C45"/>
    <w:rsid w:val="00103EFC"/>
    <w:rsid w:val="001055BF"/>
    <w:rsid w:val="001247F7"/>
    <w:rsid w:val="001A3E1B"/>
    <w:rsid w:val="001A569C"/>
    <w:rsid w:val="001B00E9"/>
    <w:rsid w:val="001E356A"/>
    <w:rsid w:val="001E37BD"/>
    <w:rsid w:val="001E7B71"/>
    <w:rsid w:val="001F4404"/>
    <w:rsid w:val="0020605E"/>
    <w:rsid w:val="002103C1"/>
    <w:rsid w:val="002104F2"/>
    <w:rsid w:val="002315BD"/>
    <w:rsid w:val="00236FCA"/>
    <w:rsid w:val="00250751"/>
    <w:rsid w:val="00253E1E"/>
    <w:rsid w:val="00263A42"/>
    <w:rsid w:val="00282CC4"/>
    <w:rsid w:val="00293573"/>
    <w:rsid w:val="002942AD"/>
    <w:rsid w:val="002A22C8"/>
    <w:rsid w:val="002A23ED"/>
    <w:rsid w:val="002B0BC1"/>
    <w:rsid w:val="002C0773"/>
    <w:rsid w:val="002E6339"/>
    <w:rsid w:val="002F30BC"/>
    <w:rsid w:val="002F427A"/>
    <w:rsid w:val="00313233"/>
    <w:rsid w:val="00361F05"/>
    <w:rsid w:val="00365642"/>
    <w:rsid w:val="0036676E"/>
    <w:rsid w:val="00372FD8"/>
    <w:rsid w:val="003770DB"/>
    <w:rsid w:val="003A3FDD"/>
    <w:rsid w:val="003C4DFD"/>
    <w:rsid w:val="00405DE7"/>
    <w:rsid w:val="00427B89"/>
    <w:rsid w:val="00452C39"/>
    <w:rsid w:val="00460B52"/>
    <w:rsid w:val="00495E8A"/>
    <w:rsid w:val="004A2344"/>
    <w:rsid w:val="004A4663"/>
    <w:rsid w:val="004B2310"/>
    <w:rsid w:val="004B627F"/>
    <w:rsid w:val="004C753D"/>
    <w:rsid w:val="005265FB"/>
    <w:rsid w:val="00553E4A"/>
    <w:rsid w:val="005B08E5"/>
    <w:rsid w:val="006005F6"/>
    <w:rsid w:val="006018EF"/>
    <w:rsid w:val="006073DD"/>
    <w:rsid w:val="00622D0D"/>
    <w:rsid w:val="00632389"/>
    <w:rsid w:val="00644C1A"/>
    <w:rsid w:val="0065363B"/>
    <w:rsid w:val="00664430"/>
    <w:rsid w:val="00685E0F"/>
    <w:rsid w:val="006A47CB"/>
    <w:rsid w:val="006C7E97"/>
    <w:rsid w:val="006F327C"/>
    <w:rsid w:val="00700138"/>
    <w:rsid w:val="007021B3"/>
    <w:rsid w:val="0070350E"/>
    <w:rsid w:val="0070649C"/>
    <w:rsid w:val="0073547F"/>
    <w:rsid w:val="00754DEA"/>
    <w:rsid w:val="0076462C"/>
    <w:rsid w:val="00764D70"/>
    <w:rsid w:val="007A522F"/>
    <w:rsid w:val="007A78FF"/>
    <w:rsid w:val="007C6B48"/>
    <w:rsid w:val="007C717A"/>
    <w:rsid w:val="007D2140"/>
    <w:rsid w:val="007E7B37"/>
    <w:rsid w:val="008104E7"/>
    <w:rsid w:val="00830D65"/>
    <w:rsid w:val="008400EA"/>
    <w:rsid w:val="0089073D"/>
    <w:rsid w:val="008A4617"/>
    <w:rsid w:val="008A7017"/>
    <w:rsid w:val="008D2BBF"/>
    <w:rsid w:val="008E249A"/>
    <w:rsid w:val="008F7964"/>
    <w:rsid w:val="0090461E"/>
    <w:rsid w:val="0091523E"/>
    <w:rsid w:val="00942A94"/>
    <w:rsid w:val="00945D4D"/>
    <w:rsid w:val="00957E6F"/>
    <w:rsid w:val="0096743D"/>
    <w:rsid w:val="00975FFD"/>
    <w:rsid w:val="009A15CF"/>
    <w:rsid w:val="009C28B1"/>
    <w:rsid w:val="009D6B6C"/>
    <w:rsid w:val="00A423CF"/>
    <w:rsid w:val="00A550DF"/>
    <w:rsid w:val="00A74253"/>
    <w:rsid w:val="00A7605D"/>
    <w:rsid w:val="00AB528C"/>
    <w:rsid w:val="00AE7F56"/>
    <w:rsid w:val="00AF16E5"/>
    <w:rsid w:val="00B157C2"/>
    <w:rsid w:val="00B15862"/>
    <w:rsid w:val="00B319CE"/>
    <w:rsid w:val="00B50F98"/>
    <w:rsid w:val="00B660B1"/>
    <w:rsid w:val="00B74C2F"/>
    <w:rsid w:val="00B76BFF"/>
    <w:rsid w:val="00B90338"/>
    <w:rsid w:val="00BA08CF"/>
    <w:rsid w:val="00BA7B93"/>
    <w:rsid w:val="00BB3291"/>
    <w:rsid w:val="00BD3908"/>
    <w:rsid w:val="00C031FB"/>
    <w:rsid w:val="00C10628"/>
    <w:rsid w:val="00C117DC"/>
    <w:rsid w:val="00C24288"/>
    <w:rsid w:val="00C365F0"/>
    <w:rsid w:val="00C36984"/>
    <w:rsid w:val="00C52709"/>
    <w:rsid w:val="00C7006B"/>
    <w:rsid w:val="00C75891"/>
    <w:rsid w:val="00CB77F8"/>
    <w:rsid w:val="00CE311A"/>
    <w:rsid w:val="00CE5BC6"/>
    <w:rsid w:val="00D02FED"/>
    <w:rsid w:val="00D166B0"/>
    <w:rsid w:val="00D509E6"/>
    <w:rsid w:val="00D6291A"/>
    <w:rsid w:val="00D81FCB"/>
    <w:rsid w:val="00DA60C3"/>
    <w:rsid w:val="00DB18E9"/>
    <w:rsid w:val="00DC5E1E"/>
    <w:rsid w:val="00DE3A6B"/>
    <w:rsid w:val="00E05EF7"/>
    <w:rsid w:val="00E077E4"/>
    <w:rsid w:val="00E138E7"/>
    <w:rsid w:val="00E44330"/>
    <w:rsid w:val="00E50C1E"/>
    <w:rsid w:val="00EA4ED2"/>
    <w:rsid w:val="00EB47C5"/>
    <w:rsid w:val="00EC2601"/>
    <w:rsid w:val="00ED389A"/>
    <w:rsid w:val="00F12281"/>
    <w:rsid w:val="00F56C88"/>
    <w:rsid w:val="00F6731A"/>
    <w:rsid w:val="00F72581"/>
    <w:rsid w:val="00F83C87"/>
    <w:rsid w:val="00FD3AE4"/>
    <w:rsid w:val="00FD7B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35494E"/>
  <w15:chartTrackingRefBased/>
  <w15:docId w15:val="{2CE0D85F-608C-4078-9669-0F1326995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05D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0138"/>
    <w:pPr>
      <w:ind w:left="720"/>
      <w:contextualSpacing/>
    </w:pPr>
  </w:style>
  <w:style w:type="paragraph" w:styleId="NoSpacing">
    <w:name w:val="No Spacing"/>
    <w:link w:val="NoSpacingChar"/>
    <w:uiPriority w:val="1"/>
    <w:qFormat/>
    <w:rsid w:val="003C4DFD"/>
    <w:pPr>
      <w:spacing w:after="0" w:line="240" w:lineRule="auto"/>
    </w:pPr>
    <w:rPr>
      <w:rFonts w:eastAsiaTheme="minorEastAsia"/>
    </w:rPr>
  </w:style>
  <w:style w:type="character" w:customStyle="1" w:styleId="NoSpacingChar">
    <w:name w:val="No Spacing Char"/>
    <w:basedOn w:val="DefaultParagraphFont"/>
    <w:link w:val="NoSpacing"/>
    <w:uiPriority w:val="1"/>
    <w:rsid w:val="003C4DFD"/>
    <w:rPr>
      <w:rFonts w:eastAsiaTheme="minorEastAsia"/>
    </w:rPr>
  </w:style>
  <w:style w:type="paragraph" w:styleId="Header">
    <w:name w:val="header"/>
    <w:basedOn w:val="Normal"/>
    <w:link w:val="HeaderChar"/>
    <w:uiPriority w:val="99"/>
    <w:unhideWhenUsed/>
    <w:rsid w:val="00B158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5862"/>
  </w:style>
  <w:style w:type="paragraph" w:styleId="Footer">
    <w:name w:val="footer"/>
    <w:basedOn w:val="Normal"/>
    <w:link w:val="FooterChar"/>
    <w:uiPriority w:val="99"/>
    <w:unhideWhenUsed/>
    <w:rsid w:val="00B158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5862"/>
  </w:style>
  <w:style w:type="character" w:customStyle="1" w:styleId="Heading1Char">
    <w:name w:val="Heading 1 Char"/>
    <w:basedOn w:val="DefaultParagraphFont"/>
    <w:link w:val="Heading1"/>
    <w:uiPriority w:val="9"/>
    <w:rsid w:val="00405DE7"/>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405DE7"/>
    <w:rPr>
      <w:color w:val="0563C1" w:themeColor="hyperlink"/>
      <w:u w:val="single"/>
    </w:rPr>
  </w:style>
  <w:style w:type="character" w:customStyle="1" w:styleId="UnresolvedMention1">
    <w:name w:val="Unresolved Mention1"/>
    <w:basedOn w:val="DefaultParagraphFont"/>
    <w:uiPriority w:val="99"/>
    <w:semiHidden/>
    <w:unhideWhenUsed/>
    <w:rsid w:val="00405DE7"/>
    <w:rPr>
      <w:color w:val="605E5C"/>
      <w:shd w:val="clear" w:color="auto" w:fill="E1DFDD"/>
    </w:rPr>
  </w:style>
  <w:style w:type="character" w:customStyle="1" w:styleId="UnresolvedMention2">
    <w:name w:val="Unresolved Mention2"/>
    <w:basedOn w:val="DefaultParagraphFont"/>
    <w:uiPriority w:val="99"/>
    <w:semiHidden/>
    <w:unhideWhenUsed/>
    <w:rsid w:val="0089073D"/>
    <w:rPr>
      <w:color w:val="605E5C"/>
      <w:shd w:val="clear" w:color="auto" w:fill="E1DFDD"/>
    </w:rPr>
  </w:style>
  <w:style w:type="character" w:styleId="UnresolvedMention">
    <w:name w:val="Unresolved Mention"/>
    <w:basedOn w:val="DefaultParagraphFont"/>
    <w:uiPriority w:val="99"/>
    <w:semiHidden/>
    <w:unhideWhenUsed/>
    <w:rsid w:val="00644C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055051">
      <w:bodyDiv w:val="1"/>
      <w:marLeft w:val="0"/>
      <w:marRight w:val="0"/>
      <w:marTop w:val="0"/>
      <w:marBottom w:val="0"/>
      <w:divBdr>
        <w:top w:val="none" w:sz="0" w:space="0" w:color="auto"/>
        <w:left w:val="none" w:sz="0" w:space="0" w:color="auto"/>
        <w:bottom w:val="none" w:sz="0" w:space="0" w:color="auto"/>
        <w:right w:val="none" w:sz="0" w:space="0" w:color="auto"/>
      </w:divBdr>
    </w:div>
    <w:div w:id="1162741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unitedwayross.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629B0BD7006654790202BD07DD5FDE3" ma:contentTypeVersion="10" ma:contentTypeDescription="Create a new document." ma:contentTypeScope="" ma:versionID="0b7f85aea4569a26f66059f9c2fa982b">
  <xsd:schema xmlns:xsd="http://www.w3.org/2001/XMLSchema" xmlns:xs="http://www.w3.org/2001/XMLSchema" xmlns:p="http://schemas.microsoft.com/office/2006/metadata/properties" xmlns:ns3="afbc0686-587b-412e-85a2-3943b6a67db4" targetNamespace="http://schemas.microsoft.com/office/2006/metadata/properties" ma:root="true" ma:fieldsID="b12d40150adeaefa9753d1a534d1492c" ns3:_="">
    <xsd:import namespace="afbc0686-587b-412e-85a2-3943b6a67db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bc0686-587b-412e-85a2-3943b6a67d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C3233AA-4832-4D3D-9733-0FED68CA619F}">
  <ds:schemaRefs>
    <ds:schemaRef ds:uri="http://schemas.microsoft.com/sharepoint/v3/contenttype/forms"/>
  </ds:schemaRefs>
</ds:datastoreItem>
</file>

<file path=customXml/itemProps2.xml><?xml version="1.0" encoding="utf-8"?>
<ds:datastoreItem xmlns:ds="http://schemas.openxmlformats.org/officeDocument/2006/customXml" ds:itemID="{CC5CF45F-5FB4-4C51-80D1-90CE127AFD84}">
  <ds:schemaRefs>
    <ds:schemaRef ds:uri="http://schemas.openxmlformats.org/officeDocument/2006/bibliography"/>
  </ds:schemaRefs>
</ds:datastoreItem>
</file>

<file path=customXml/itemProps3.xml><?xml version="1.0" encoding="utf-8"?>
<ds:datastoreItem xmlns:ds="http://schemas.openxmlformats.org/officeDocument/2006/customXml" ds:itemID="{DD65C7F6-230B-4795-9555-F7D9B29B63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bc0686-587b-412e-85a2-3943b6a67d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4ACE79-7DAC-4128-A6F0-5D6C04B0056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337</Words>
  <Characters>192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Murphy</dc:creator>
  <cp:keywords/>
  <dc:description/>
  <cp:lastModifiedBy>Rick Smith</cp:lastModifiedBy>
  <cp:revision>3</cp:revision>
  <cp:lastPrinted>2021-01-19T21:16:00Z</cp:lastPrinted>
  <dcterms:created xsi:type="dcterms:W3CDTF">2021-01-19T22:06:00Z</dcterms:created>
  <dcterms:modified xsi:type="dcterms:W3CDTF">2021-01-20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9B0BD7006654790202BD07DD5FDE3</vt:lpwstr>
  </property>
</Properties>
</file>